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8E7B8" w14:textId="5DAB744C" w:rsidR="000C3C60" w:rsidRPr="00E50C5B" w:rsidRDefault="00CC7707" w:rsidP="00E50C5B">
      <w:pPr>
        <w:pStyle w:val="Heading2"/>
        <w:rPr>
          <w:noProof/>
        </w:rPr>
      </w:pPr>
      <w:r w:rsidRPr="00F47E81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9A8B1F9" wp14:editId="37A6D12D">
            <wp:simplePos x="0" y="0"/>
            <wp:positionH relativeFrom="column">
              <wp:posOffset>-568325</wp:posOffset>
            </wp:positionH>
            <wp:positionV relativeFrom="paragraph">
              <wp:posOffset>-229870</wp:posOffset>
            </wp:positionV>
            <wp:extent cx="6629400" cy="1262380"/>
            <wp:effectExtent l="0" t="0" r="0" b="0"/>
            <wp:wrapNone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7E665E" w14:textId="6AF89650" w:rsidR="00762364" w:rsidRDefault="00762364">
      <w:pPr>
        <w:pStyle w:val="BodyText"/>
        <w:ind w:left="2840"/>
        <w:rPr>
          <w:noProof/>
          <w:sz w:val="24"/>
          <w:szCs w:val="24"/>
        </w:rPr>
      </w:pPr>
    </w:p>
    <w:p w14:paraId="602A0CE6" w14:textId="77777777" w:rsidR="00762364" w:rsidRPr="008673C6" w:rsidRDefault="00762364">
      <w:pPr>
        <w:pStyle w:val="BodyText"/>
        <w:ind w:left="2840"/>
        <w:rPr>
          <w:sz w:val="24"/>
          <w:szCs w:val="24"/>
        </w:rPr>
      </w:pPr>
    </w:p>
    <w:p w14:paraId="483DAAD9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0D011C4" w14:textId="77777777" w:rsidR="000C3C60" w:rsidRPr="008673C6" w:rsidRDefault="000C3C60">
      <w:pPr>
        <w:pStyle w:val="BodyText"/>
        <w:spacing w:before="5"/>
        <w:rPr>
          <w:sz w:val="24"/>
          <w:szCs w:val="24"/>
        </w:rPr>
      </w:pPr>
    </w:p>
    <w:p w14:paraId="494631E4" w14:textId="76E2F7D9" w:rsidR="000C3C60" w:rsidRPr="00C15E53" w:rsidRDefault="00C15E53" w:rsidP="00567518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cionalni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učni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kup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a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međunarodnim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učešćem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Balkan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Art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Forum</w:t>
      </w:r>
      <w:r w:rsidR="00E50C5B" w:rsidRPr="00C15E53">
        <w:rPr>
          <w:i/>
          <w:w w:val="105"/>
          <w:sz w:val="24"/>
          <w:szCs w:val="24"/>
          <w:lang w:val="ru-RU"/>
        </w:rPr>
        <w:t xml:space="preserve"> 202</w:t>
      </w:r>
      <w:r w:rsidR="00322385">
        <w:rPr>
          <w:i/>
          <w:w w:val="105"/>
          <w:sz w:val="24"/>
          <w:szCs w:val="24"/>
        </w:rPr>
        <w:t>2</w:t>
      </w:r>
      <w:r w:rsidR="002616CD" w:rsidRPr="00C15E53">
        <w:rPr>
          <w:i/>
          <w:w w:val="105"/>
          <w:sz w:val="24"/>
          <w:szCs w:val="24"/>
          <w:lang w:val="ru-RU"/>
        </w:rPr>
        <w:t xml:space="preserve"> </w:t>
      </w:r>
      <w:r w:rsidR="00E50C5B" w:rsidRPr="00C15E53">
        <w:rPr>
          <w:w w:val="105"/>
          <w:sz w:val="24"/>
          <w:szCs w:val="24"/>
          <w:lang w:val="ru-RU"/>
        </w:rPr>
        <w:t>(</w:t>
      </w:r>
      <w:r w:rsidR="007E041D">
        <w:rPr>
          <w:w w:val="105"/>
          <w:sz w:val="24"/>
          <w:szCs w:val="24"/>
          <w:lang w:val="ru-RU"/>
        </w:rPr>
        <w:t>BARTF</w:t>
      </w:r>
      <w:r w:rsidR="00E50C5B" w:rsidRPr="00C15E53">
        <w:rPr>
          <w:w w:val="105"/>
          <w:sz w:val="24"/>
          <w:szCs w:val="24"/>
          <w:lang w:val="ru-RU"/>
        </w:rPr>
        <w:t xml:space="preserve"> 202</w:t>
      </w:r>
      <w:r w:rsidR="00322385">
        <w:rPr>
          <w:w w:val="105"/>
          <w:sz w:val="24"/>
          <w:szCs w:val="24"/>
        </w:rPr>
        <w:t>2</w:t>
      </w:r>
      <w:r w:rsidR="00911059" w:rsidRPr="00C15E53">
        <w:rPr>
          <w:w w:val="105"/>
          <w:sz w:val="24"/>
          <w:szCs w:val="24"/>
          <w:lang w:val="ru-RU"/>
        </w:rPr>
        <w:t>)</w:t>
      </w:r>
    </w:p>
    <w:p w14:paraId="24F4DFAF" w14:textId="77777777" w:rsidR="000C3C60" w:rsidRPr="00C15E53" w:rsidRDefault="000C3C60">
      <w:pPr>
        <w:pStyle w:val="BodyText"/>
        <w:spacing w:before="1"/>
        <w:rPr>
          <w:b/>
          <w:sz w:val="24"/>
          <w:szCs w:val="24"/>
          <w:lang w:val="ru-RU"/>
        </w:rPr>
      </w:pPr>
    </w:p>
    <w:p w14:paraId="6135F212" w14:textId="6AC845D7" w:rsidR="000C3C60" w:rsidRPr="00B5496D" w:rsidRDefault="007E041D">
      <w:pPr>
        <w:ind w:left="1728" w:right="1735"/>
        <w:jc w:val="center"/>
        <w:rPr>
          <w:b/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Niš</w:t>
      </w:r>
      <w:r w:rsidR="00D94727" w:rsidRPr="00B5496D">
        <w:rPr>
          <w:b/>
          <w:w w:val="105"/>
          <w:sz w:val="24"/>
          <w:szCs w:val="24"/>
          <w:lang w:val="ru-RU"/>
        </w:rPr>
        <w:t>,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322385">
        <w:rPr>
          <w:b/>
          <w:w w:val="105"/>
          <w:sz w:val="24"/>
          <w:szCs w:val="24"/>
        </w:rPr>
        <w:t>7</w:t>
      </w:r>
      <w:r w:rsidR="00D94727"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i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322385">
        <w:rPr>
          <w:b/>
          <w:w w:val="105"/>
          <w:sz w:val="24"/>
          <w:szCs w:val="24"/>
        </w:rPr>
        <w:t>8</w:t>
      </w:r>
      <w:r w:rsidR="00D94727" w:rsidRPr="002616C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oktobar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E50C5B">
        <w:rPr>
          <w:b/>
          <w:w w:val="105"/>
          <w:sz w:val="24"/>
          <w:szCs w:val="24"/>
          <w:lang w:val="ru-RU"/>
        </w:rPr>
        <w:t>202</w:t>
      </w:r>
      <w:r w:rsidR="00322385">
        <w:rPr>
          <w:b/>
          <w:w w:val="105"/>
          <w:sz w:val="24"/>
          <w:szCs w:val="24"/>
        </w:rPr>
        <w:t>2</w:t>
      </w:r>
      <w:r w:rsidR="00D94727" w:rsidRPr="00B5496D">
        <w:rPr>
          <w:b/>
          <w:w w:val="105"/>
          <w:sz w:val="24"/>
          <w:szCs w:val="24"/>
          <w:lang w:val="ru-RU"/>
        </w:rPr>
        <w:t>.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godine</w:t>
      </w:r>
    </w:p>
    <w:p w14:paraId="6D9490E6" w14:textId="77777777" w:rsidR="00CA16FE" w:rsidRPr="00B5496D" w:rsidRDefault="00CA16FE" w:rsidP="00567518">
      <w:pPr>
        <w:spacing w:line="369" w:lineRule="auto"/>
        <w:ind w:right="4"/>
        <w:jc w:val="both"/>
        <w:rPr>
          <w:w w:val="105"/>
          <w:sz w:val="24"/>
          <w:szCs w:val="24"/>
          <w:lang w:val="ru-RU"/>
        </w:rPr>
      </w:pPr>
    </w:p>
    <w:p w14:paraId="7EBA5F4B" w14:textId="2165E865" w:rsidR="006213A7" w:rsidRPr="0003306C" w:rsidRDefault="007E041D" w:rsidP="006213A7">
      <w:pPr>
        <w:ind w:right="6" w:firstLine="709"/>
        <w:jc w:val="both"/>
        <w:rPr>
          <w:spacing w:val="-3"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Fakultet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metnosti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niverziteta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išu</w:t>
      </w:r>
      <w:r w:rsidR="006213A7" w:rsidRPr="0003306C">
        <w:rPr>
          <w:w w:val="105"/>
          <w:sz w:val="24"/>
          <w:szCs w:val="24"/>
          <w:lang w:val="ru-RU"/>
        </w:rPr>
        <w:t xml:space="preserve">, </w:t>
      </w:r>
      <w:r>
        <w:rPr>
          <w:w w:val="105"/>
          <w:sz w:val="24"/>
          <w:szCs w:val="24"/>
          <w:lang w:val="ru-RU"/>
        </w:rPr>
        <w:t>sa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grankom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N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išu</w:t>
      </w:r>
      <w:r w:rsidR="006213A7" w:rsidRPr="0003306C">
        <w:rPr>
          <w:w w:val="105"/>
          <w:sz w:val="24"/>
          <w:szCs w:val="24"/>
          <w:lang w:val="ru-RU"/>
        </w:rPr>
        <w:t xml:space="preserve">, </w:t>
      </w:r>
      <w:r>
        <w:rPr>
          <w:w w:val="105"/>
          <w:sz w:val="24"/>
          <w:szCs w:val="24"/>
          <w:lang w:val="ru-RU"/>
        </w:rPr>
        <w:t>organizuje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sr-Cyrl-RS"/>
        </w:rPr>
        <w:t>jubilarni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deseti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u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nizu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BALKAN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ART</w:t>
      </w:r>
      <w:r w:rsidR="006213A7" w:rsidRPr="0003306C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FORUM</w:t>
      </w:r>
      <w:r w:rsidR="006213A7" w:rsidRPr="0003306C">
        <w:rPr>
          <w:w w:val="105"/>
          <w:sz w:val="24"/>
          <w:szCs w:val="24"/>
          <w:lang w:val="sr-Cyrl-RS"/>
        </w:rPr>
        <w:t xml:space="preserve"> (</w:t>
      </w:r>
      <w:r>
        <w:rPr>
          <w:w w:val="105"/>
          <w:sz w:val="24"/>
          <w:szCs w:val="24"/>
          <w:lang w:val="sr-Cyrl-RS"/>
        </w:rPr>
        <w:t>BARTF</w:t>
      </w:r>
      <w:r w:rsidR="006213A7" w:rsidRPr="0003306C">
        <w:rPr>
          <w:w w:val="105"/>
          <w:sz w:val="24"/>
          <w:szCs w:val="24"/>
          <w:lang w:val="sr-Cyrl-RS"/>
        </w:rPr>
        <w:t xml:space="preserve">) </w:t>
      </w:r>
      <w:r w:rsidR="00004746">
        <w:rPr>
          <w:w w:val="105"/>
          <w:sz w:val="24"/>
          <w:szCs w:val="24"/>
          <w:lang w:val="sr-Cyrl-RS"/>
        </w:rPr>
        <w:t>–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cionalni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učni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spacing w:val="2"/>
          <w:w w:val="105"/>
          <w:sz w:val="24"/>
          <w:szCs w:val="24"/>
          <w:lang w:val="ru-RU"/>
        </w:rPr>
        <w:t>sa</w:t>
      </w:r>
      <w:r w:rsidR="006213A7" w:rsidRPr="0003306C">
        <w:rPr>
          <w:spacing w:val="2"/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međunarodnim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šćem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temom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b/>
          <w:bCs/>
          <w:i/>
          <w:w w:val="105"/>
          <w:sz w:val="24"/>
          <w:szCs w:val="24"/>
          <w:lang w:val="ru-RU"/>
        </w:rPr>
        <w:t>Umetnost</w:t>
      </w:r>
      <w:r w:rsidR="006213A7" w:rsidRPr="0003306C">
        <w:rPr>
          <w:b/>
          <w:bCs/>
          <w:i/>
          <w:w w:val="105"/>
          <w:sz w:val="24"/>
          <w:szCs w:val="24"/>
          <w:lang w:val="ru-RU"/>
        </w:rPr>
        <w:t xml:space="preserve"> </w:t>
      </w:r>
      <w:r>
        <w:rPr>
          <w:b/>
          <w:bCs/>
          <w:i/>
          <w:w w:val="105"/>
          <w:sz w:val="24"/>
          <w:szCs w:val="24"/>
          <w:lang w:val="ru-RU"/>
        </w:rPr>
        <w:t>i</w:t>
      </w:r>
      <w:r w:rsidR="006213A7" w:rsidRPr="0003306C">
        <w:rPr>
          <w:b/>
          <w:bCs/>
          <w:i/>
          <w:w w:val="105"/>
          <w:sz w:val="24"/>
          <w:szCs w:val="24"/>
          <w:lang w:val="ru-RU"/>
        </w:rPr>
        <w:t xml:space="preserve"> </w:t>
      </w:r>
      <w:r>
        <w:rPr>
          <w:b/>
          <w:bCs/>
          <w:i/>
          <w:w w:val="105"/>
          <w:sz w:val="24"/>
          <w:szCs w:val="24"/>
          <w:lang w:val="ru-RU"/>
        </w:rPr>
        <w:t>kultura</w:t>
      </w:r>
      <w:r w:rsidR="006213A7" w:rsidRPr="0003306C">
        <w:rPr>
          <w:b/>
          <w:bCs/>
          <w:i/>
          <w:w w:val="105"/>
          <w:sz w:val="24"/>
          <w:szCs w:val="24"/>
          <w:lang w:val="ru-RU"/>
        </w:rPr>
        <w:t xml:space="preserve"> </w:t>
      </w:r>
      <w:r>
        <w:rPr>
          <w:b/>
          <w:bCs/>
          <w:i/>
          <w:w w:val="105"/>
          <w:sz w:val="24"/>
          <w:szCs w:val="24"/>
          <w:lang w:val="ru-RU"/>
        </w:rPr>
        <w:t>danas</w:t>
      </w:r>
      <w:r w:rsidR="006213A7" w:rsidRPr="0003306C">
        <w:rPr>
          <w:b/>
          <w:bCs/>
          <w:i/>
          <w:w w:val="105"/>
          <w:sz w:val="24"/>
          <w:szCs w:val="24"/>
          <w:lang w:val="ru-RU"/>
        </w:rPr>
        <w:t xml:space="preserve">: </w:t>
      </w:r>
      <w:r>
        <w:rPr>
          <w:b/>
          <w:bCs/>
          <w:i/>
          <w:w w:val="105"/>
          <w:sz w:val="24"/>
          <w:szCs w:val="24"/>
          <w:lang w:val="sr-Cyrl-RS"/>
        </w:rPr>
        <w:t>interakcija</w:t>
      </w:r>
      <w:r w:rsidR="006213A7" w:rsidRPr="0003306C">
        <w:rPr>
          <w:i/>
          <w:w w:val="105"/>
          <w:sz w:val="24"/>
          <w:szCs w:val="24"/>
          <w:lang w:val="ru-RU"/>
        </w:rPr>
        <w:t xml:space="preserve">. </w:t>
      </w:r>
      <w:r>
        <w:rPr>
          <w:w w:val="105"/>
          <w:sz w:val="24"/>
          <w:szCs w:val="24"/>
          <w:lang w:val="ru-RU"/>
        </w:rPr>
        <w:t>Organizatori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ozivaj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interesovane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spacing w:val="2"/>
          <w:w w:val="105"/>
          <w:sz w:val="24"/>
          <w:szCs w:val="24"/>
          <w:lang w:val="ru-RU"/>
        </w:rPr>
        <w:t>da</w:t>
      </w:r>
      <w:r w:rsidR="006213A7" w:rsidRPr="0003306C">
        <w:rPr>
          <w:spacing w:val="2"/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rijave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opštenja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ktivno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stvuj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spacing w:val="2"/>
          <w:w w:val="105"/>
          <w:sz w:val="24"/>
          <w:szCs w:val="24"/>
          <w:lang w:val="ru-RU"/>
        </w:rPr>
        <w:t>radu</w:t>
      </w:r>
      <w:r w:rsidR="006213A7" w:rsidRPr="0003306C">
        <w:rPr>
          <w:spacing w:val="2"/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učnog</w:t>
      </w:r>
      <w:r w:rsidR="006213A7" w:rsidRPr="0003306C">
        <w:rPr>
          <w:w w:val="105"/>
          <w:sz w:val="24"/>
          <w:szCs w:val="24"/>
          <w:lang w:val="ru-RU"/>
        </w:rPr>
        <w:t xml:space="preserve"> </w:t>
      </w:r>
      <w:r>
        <w:rPr>
          <w:spacing w:val="-3"/>
          <w:w w:val="105"/>
          <w:sz w:val="24"/>
          <w:szCs w:val="24"/>
          <w:lang w:val="ru-RU"/>
        </w:rPr>
        <w:t>skupa</w:t>
      </w:r>
      <w:r w:rsidR="006213A7" w:rsidRPr="0003306C">
        <w:rPr>
          <w:spacing w:val="-3"/>
          <w:w w:val="105"/>
          <w:sz w:val="24"/>
          <w:szCs w:val="24"/>
          <w:lang w:val="ru-RU"/>
        </w:rPr>
        <w:t>.</w:t>
      </w:r>
    </w:p>
    <w:p w14:paraId="7F0C2D06" w14:textId="3F2EAE92" w:rsidR="00711F5F" w:rsidRPr="00711F5F" w:rsidRDefault="007E041D" w:rsidP="00711F5F">
      <w:pPr>
        <w:ind w:right="6" w:firstLine="709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godin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jubileja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pažn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fokusiram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elomn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ticaj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lojevit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fenome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lј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ultur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ičk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tvaralaštv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sebn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ad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reč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ifuzi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recepci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ičk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el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brazovan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kusa</w:t>
      </w:r>
      <w:r w:rsidR="00711F5F" w:rsidRPr="00711F5F">
        <w:rPr>
          <w:sz w:val="24"/>
          <w:szCs w:val="24"/>
          <w:lang w:val="sr-Latn-RS"/>
        </w:rPr>
        <w:t xml:space="preserve">. </w:t>
      </w:r>
      <w:r>
        <w:rPr>
          <w:sz w:val="24"/>
          <w:szCs w:val="24"/>
          <w:lang w:val="sr-Latn-RS"/>
        </w:rPr>
        <w:t>Svesn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prisutnost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ultidimenzijaln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aspekt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a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onstitutivn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el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še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ta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uzimajuć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bzir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jen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jačan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efekat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er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edijsk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ekspanz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nzivn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omunika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tpomognut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predni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ehnologijama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podsećam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fundamentaln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prirodn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dređen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čovekov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eutolјiv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treb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z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vezivanje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držajim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t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o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g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kružu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i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ferama</w:t>
      </w:r>
      <w:r w:rsidR="00711F5F" w:rsidRPr="00711F5F">
        <w:rPr>
          <w:sz w:val="24"/>
          <w:szCs w:val="24"/>
          <w:lang w:val="sr-Latn-RS"/>
        </w:rPr>
        <w:t xml:space="preserve">. </w:t>
      </w:r>
    </w:p>
    <w:p w14:paraId="112836D8" w14:textId="3A94AA56" w:rsidR="00711F5F" w:rsidRPr="00711F5F" w:rsidRDefault="007E041D" w:rsidP="00711F5F">
      <w:pPr>
        <w:ind w:right="6" w:firstLine="709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tl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mišlјan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blematiza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ka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ultur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i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otvaram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ed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š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oleg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z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ruštveno</w:t>
      </w:r>
      <w:r w:rsidR="00711F5F" w:rsidRPr="00711F5F">
        <w:rPr>
          <w:sz w:val="24"/>
          <w:szCs w:val="24"/>
          <w:lang w:val="sr-Latn-RS"/>
        </w:rPr>
        <w:t>-</w:t>
      </w:r>
      <w:r>
        <w:rPr>
          <w:sz w:val="24"/>
          <w:szCs w:val="24"/>
          <w:lang w:val="sr-Latn-RS"/>
        </w:rPr>
        <w:t>humanističk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uk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m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ek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d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brojn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oguć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itanja</w:t>
      </w:r>
      <w:r w:rsidR="00711F5F" w:rsidRPr="00711F5F">
        <w:rPr>
          <w:sz w:val="24"/>
          <w:szCs w:val="24"/>
          <w:lang w:val="sr-Latn-RS"/>
        </w:rPr>
        <w:t xml:space="preserve">: </w:t>
      </w:r>
      <w:r>
        <w:rPr>
          <w:sz w:val="24"/>
          <w:szCs w:val="24"/>
          <w:lang w:val="sr-Latn-RS"/>
        </w:rPr>
        <w:t>Št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tiv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sto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l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oderno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t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asiv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</w:t>
      </w:r>
      <w:r w:rsidR="00711F5F" w:rsidRPr="00711F5F">
        <w:rPr>
          <w:sz w:val="24"/>
          <w:szCs w:val="24"/>
          <w:lang w:val="sr-Latn-RS"/>
        </w:rPr>
        <w:t xml:space="preserve">? </w:t>
      </w:r>
      <w:r>
        <w:rPr>
          <w:sz w:val="24"/>
          <w:szCs w:val="24"/>
          <w:lang w:val="sr-Latn-RS"/>
        </w:rPr>
        <w:t>Ko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inamik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me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rougl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tvaralac</w:t>
      </w:r>
      <w:r w:rsidR="00711F5F" w:rsidRPr="00711F5F">
        <w:rPr>
          <w:sz w:val="24"/>
          <w:szCs w:val="24"/>
          <w:lang w:val="sr-Latn-RS"/>
        </w:rPr>
        <w:t xml:space="preserve"> – </w:t>
      </w:r>
      <w:r>
        <w:rPr>
          <w:sz w:val="24"/>
          <w:szCs w:val="24"/>
          <w:lang w:val="sr-Latn-RS"/>
        </w:rPr>
        <w:t>izvođač</w:t>
      </w:r>
      <w:r w:rsidR="00711F5F" w:rsidRPr="00711F5F">
        <w:rPr>
          <w:sz w:val="24"/>
          <w:szCs w:val="24"/>
          <w:lang w:val="sr-Latn-RS"/>
        </w:rPr>
        <w:t xml:space="preserve"> – </w:t>
      </w:r>
      <w:r>
        <w:rPr>
          <w:sz w:val="24"/>
          <w:szCs w:val="24"/>
          <w:lang w:val="sr-Latn-RS"/>
        </w:rPr>
        <w:t>konzument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ičk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ela</w:t>
      </w:r>
      <w:r w:rsidR="00711F5F" w:rsidRPr="00711F5F">
        <w:rPr>
          <w:sz w:val="24"/>
          <w:szCs w:val="24"/>
          <w:lang w:val="sr-Latn-RS"/>
        </w:rPr>
        <w:t xml:space="preserve">? </w:t>
      </w:r>
      <w:r>
        <w:rPr>
          <w:sz w:val="24"/>
          <w:szCs w:val="24"/>
          <w:lang w:val="sr-Latn-RS"/>
        </w:rPr>
        <w:t>Posto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l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eposred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ci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ički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elo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edijsk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ultivisano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ambijentu</w:t>
      </w:r>
      <w:r w:rsidR="00711F5F" w:rsidRPr="00711F5F">
        <w:rPr>
          <w:sz w:val="24"/>
          <w:szCs w:val="24"/>
          <w:lang w:val="sr-Latn-RS"/>
        </w:rPr>
        <w:t xml:space="preserve">? </w:t>
      </w:r>
      <w:r>
        <w:rPr>
          <w:sz w:val="24"/>
          <w:szCs w:val="24"/>
          <w:lang w:val="sr-Latn-RS"/>
        </w:rPr>
        <w:t>Ko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ticaj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</w:t>
      </w:r>
      <w:r w:rsidR="00DA4664">
        <w:rPr>
          <w:sz w:val="24"/>
          <w:szCs w:val="24"/>
          <w:lang w:val="sr-Latn-RS"/>
        </w:rPr>
        <w:t>k</w:t>
      </w:r>
      <w:r>
        <w:rPr>
          <w:sz w:val="24"/>
          <w:szCs w:val="24"/>
          <w:lang w:val="sr-Latn-RS"/>
        </w:rPr>
        <w:t>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fer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ubjektivnost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recepci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ičk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ela</w:t>
      </w:r>
      <w:r w:rsidR="00711F5F" w:rsidRPr="00711F5F">
        <w:rPr>
          <w:sz w:val="24"/>
          <w:szCs w:val="24"/>
          <w:lang w:val="sr-Latn-RS"/>
        </w:rPr>
        <w:t xml:space="preserve">? </w:t>
      </w:r>
      <w:r>
        <w:rPr>
          <w:sz w:val="24"/>
          <w:szCs w:val="24"/>
          <w:lang w:val="sr-Latn-RS"/>
        </w:rPr>
        <w:t>Kak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gledava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ransforma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auditorijum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d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asivnog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tivnog</w:t>
      </w:r>
      <w:r w:rsidR="00711F5F" w:rsidRPr="00711F5F">
        <w:rPr>
          <w:sz w:val="24"/>
          <w:szCs w:val="24"/>
          <w:lang w:val="sr-Latn-RS"/>
        </w:rPr>
        <w:t xml:space="preserve">? </w:t>
      </w:r>
    </w:p>
    <w:p w14:paraId="7DD808A6" w14:textId="629F8657" w:rsidR="00711F5F" w:rsidRPr="006852C4" w:rsidRDefault="007E041D" w:rsidP="00711F5F">
      <w:pPr>
        <w:ind w:right="6" w:firstLine="709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Širok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lože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blematik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ek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čet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itan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irod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loz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alekosežni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ticajim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</w:t>
      </w:r>
      <w:r w:rsidR="008239A9">
        <w:rPr>
          <w:sz w:val="24"/>
          <w:szCs w:val="24"/>
          <w:lang w:val="sr-Latn-RS"/>
        </w:rPr>
        <w:t>k</w:t>
      </w:r>
      <w:r>
        <w:rPr>
          <w:sz w:val="24"/>
          <w:szCs w:val="24"/>
          <w:lang w:val="sr-Latn-RS"/>
        </w:rPr>
        <w:t>ci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lј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ultur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buhvat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brojn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em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ziv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blematizacij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formulaci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lasifikaci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z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viš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različit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zici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ak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b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tvori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ajplodni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okvir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z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estran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gledavan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blema</w:t>
      </w:r>
      <w:r w:rsidR="00711F5F" w:rsidRPr="00711F5F">
        <w:rPr>
          <w:sz w:val="24"/>
          <w:szCs w:val="24"/>
          <w:lang w:val="sr-Latn-RS"/>
        </w:rPr>
        <w:t xml:space="preserve">. </w:t>
      </w:r>
      <w:r>
        <w:rPr>
          <w:sz w:val="24"/>
          <w:szCs w:val="24"/>
          <w:lang w:val="sr-Latn-RS"/>
        </w:rPr>
        <w:t>Očekuj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straživač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različitih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fil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esovanj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voji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opštenjim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iskusijama</w:t>
      </w:r>
      <w:r w:rsidR="00711F5F" w:rsidRPr="00711F5F">
        <w:rPr>
          <w:sz w:val="24"/>
          <w:szCs w:val="24"/>
          <w:lang w:val="sr-Latn-RS"/>
        </w:rPr>
        <w:t xml:space="preserve"> </w:t>
      </w:r>
      <w:bookmarkStart w:id="0" w:name="_GoBack"/>
      <w:bookmarkEnd w:id="0"/>
      <w:r>
        <w:rPr>
          <w:sz w:val="24"/>
          <w:szCs w:val="24"/>
          <w:lang w:val="sr-Latn-RS"/>
        </w:rPr>
        <w:t>ispita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estetsk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psihološk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pedagošk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umetničku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receptivn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nog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rug</w:t>
      </w:r>
      <w:r w:rsidR="00711F5F" w:rsidRPr="00711F5F">
        <w:rPr>
          <w:sz w:val="24"/>
          <w:szCs w:val="24"/>
          <w:lang w:val="sr-Latn-RS"/>
        </w:rPr>
        <w:t xml:space="preserve">e </w:t>
      </w:r>
      <w:r>
        <w:rPr>
          <w:sz w:val="24"/>
          <w:szCs w:val="24"/>
          <w:lang w:val="sr-Latn-RS"/>
        </w:rPr>
        <w:t>ulog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nterakcije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da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sebn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ažnj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osvete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njenom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mest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funkcij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ak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tradicionalnoj</w:t>
      </w:r>
      <w:r w:rsidR="00711F5F" w:rsidRPr="00711F5F">
        <w:rPr>
          <w:sz w:val="24"/>
          <w:szCs w:val="24"/>
          <w:lang w:val="sr-Latn-RS"/>
        </w:rPr>
        <w:t xml:space="preserve">, </w:t>
      </w:r>
      <w:r>
        <w:rPr>
          <w:sz w:val="24"/>
          <w:szCs w:val="24"/>
          <w:lang w:val="sr-Latn-RS"/>
        </w:rPr>
        <w:t>tako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vremenoj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kultur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i</w:t>
      </w:r>
      <w:r w:rsidR="00711F5F" w:rsidRPr="00711F5F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umetnosti</w:t>
      </w:r>
      <w:r w:rsidR="00711F5F" w:rsidRPr="00711F5F">
        <w:rPr>
          <w:sz w:val="24"/>
          <w:szCs w:val="24"/>
          <w:lang w:val="sr-Latn-RS"/>
        </w:rPr>
        <w:t>.</w:t>
      </w:r>
    </w:p>
    <w:p w14:paraId="24093B5A" w14:textId="77777777" w:rsidR="00C15E53" w:rsidRDefault="00C15E53" w:rsidP="00D1287B">
      <w:pPr>
        <w:ind w:right="6"/>
        <w:jc w:val="both"/>
        <w:rPr>
          <w:b/>
          <w:sz w:val="24"/>
          <w:szCs w:val="24"/>
          <w:lang w:val="ru-RU"/>
        </w:rPr>
      </w:pPr>
    </w:p>
    <w:p w14:paraId="7959B793" w14:textId="55F63EDE" w:rsidR="00D1287B" w:rsidRPr="004E2476" w:rsidRDefault="007E041D" w:rsidP="00D1287B">
      <w:pPr>
        <w:ind w:right="6"/>
        <w:jc w:val="both"/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t>Tematski</w:t>
      </w:r>
      <w:r w:rsidR="002616CD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okviri</w:t>
      </w:r>
      <w:r w:rsidR="00D1287B" w:rsidRPr="002616CD">
        <w:rPr>
          <w:b/>
          <w:sz w:val="24"/>
          <w:szCs w:val="24"/>
          <w:lang w:val="ru-RU"/>
        </w:rPr>
        <w:t>:</w:t>
      </w:r>
    </w:p>
    <w:p w14:paraId="6C0E203E" w14:textId="1ABF2F9F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cij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uševnom</w:t>
      </w:r>
      <w:r w:rsidR="004E2476" w:rsidRPr="004E2476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društvenom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uhovnom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životu</w:t>
      </w:r>
    </w:p>
    <w:p w14:paraId="74F7ED1F" w14:textId="1967D104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tivn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metnost</w:t>
      </w:r>
      <w:r w:rsidR="004E2476" w:rsidRPr="004E2476">
        <w:rPr>
          <w:sz w:val="24"/>
          <w:szCs w:val="24"/>
          <w:lang w:val="ru-RU"/>
        </w:rPr>
        <w:t xml:space="preserve">: </w:t>
      </w:r>
      <w:r>
        <w:rPr>
          <w:sz w:val="24"/>
          <w:szCs w:val="24"/>
          <w:lang w:val="ru-RU"/>
        </w:rPr>
        <w:t>kreativn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angažovanje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auditorijuma</w:t>
      </w:r>
      <w:r w:rsidR="004E2476" w:rsidRPr="004E2476">
        <w:rPr>
          <w:sz w:val="24"/>
          <w:szCs w:val="24"/>
          <w:lang w:val="ru-RU"/>
        </w:rPr>
        <w:t xml:space="preserve">; </w:t>
      </w:r>
      <w:r>
        <w:rPr>
          <w:sz w:val="24"/>
          <w:szCs w:val="24"/>
          <w:lang w:val="ru-RU"/>
        </w:rPr>
        <w:t>prodor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posmatrača</w:t>
      </w:r>
      <w:r w:rsidR="004E2476" w:rsidRPr="004E2476">
        <w:rPr>
          <w:sz w:val="24"/>
          <w:szCs w:val="24"/>
          <w:lang w:val="ru-RU"/>
        </w:rPr>
        <w:t>/</w:t>
      </w:r>
      <w:r>
        <w:rPr>
          <w:sz w:val="24"/>
          <w:szCs w:val="24"/>
          <w:lang w:val="ru-RU"/>
        </w:rPr>
        <w:t>slušaoc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svet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slike</w:t>
      </w:r>
      <w:r w:rsidR="004E2476" w:rsidRPr="004E2476">
        <w:rPr>
          <w:sz w:val="24"/>
          <w:szCs w:val="24"/>
          <w:lang w:val="ru-RU"/>
        </w:rPr>
        <w:t>/</w:t>
      </w:r>
      <w:r>
        <w:rPr>
          <w:sz w:val="24"/>
          <w:szCs w:val="24"/>
          <w:lang w:val="ru-RU"/>
        </w:rPr>
        <w:t>zvuka</w:t>
      </w:r>
      <w:r w:rsidR="004E2476" w:rsidRPr="004E2476">
        <w:rPr>
          <w:sz w:val="24"/>
          <w:szCs w:val="24"/>
          <w:lang w:val="ru-RU"/>
        </w:rPr>
        <w:t xml:space="preserve">  </w:t>
      </w:r>
    </w:p>
    <w:p w14:paraId="6650AF2D" w14:textId="484CD52D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cij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kontekst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estetskog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oživlјaja</w:t>
      </w:r>
      <w:r w:rsidR="002E0BB7">
        <w:rPr>
          <w:sz w:val="24"/>
          <w:szCs w:val="24"/>
        </w:rPr>
        <w:t>;</w:t>
      </w:r>
      <w:r w:rsidR="00DD07C0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interakcij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ka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estetsk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načelo</w:t>
      </w:r>
    </w:p>
    <w:p w14:paraId="405D475C" w14:textId="5F83D10F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Dizajn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igitaln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nterakcija</w:t>
      </w:r>
      <w:r w:rsidR="004E2476" w:rsidRPr="004E2476">
        <w:rPr>
          <w:sz w:val="24"/>
          <w:szCs w:val="24"/>
          <w:lang w:val="ru-RU"/>
        </w:rPr>
        <w:t xml:space="preserve"> </w:t>
      </w:r>
    </w:p>
    <w:p w14:paraId="5587717B" w14:textId="72A6A864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Umetničk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el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nterakcij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s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svetom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medijske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kulture</w:t>
      </w:r>
      <w:r w:rsidR="002E0BB7">
        <w:rPr>
          <w:sz w:val="24"/>
          <w:szCs w:val="24"/>
        </w:rPr>
        <w:t>;</w:t>
      </w:r>
      <w:r w:rsidR="00DD07C0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umetničk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el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kao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mikrokosmos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ruštvenih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nterakcija</w:t>
      </w:r>
    </w:p>
    <w:p w14:paraId="48196C73" w14:textId="0372FD20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tivn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medij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stvaralaštvo</w:t>
      </w:r>
    </w:p>
    <w:p w14:paraId="12625FC8" w14:textId="0CA08935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Ulog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nterakcije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vaspitno</w:t>
      </w:r>
      <w:r w:rsidR="004E2476" w:rsidRPr="004E2476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>obrazovnim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kulturnim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procesim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promenama</w:t>
      </w:r>
    </w:p>
    <w:p w14:paraId="630133A0" w14:textId="24CB030F" w:rsidR="004E2476" w:rsidRPr="004E2476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cij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angažovanost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metničkog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dela</w:t>
      </w:r>
      <w:r w:rsidR="004E2476" w:rsidRPr="004E2476">
        <w:rPr>
          <w:sz w:val="24"/>
          <w:szCs w:val="24"/>
          <w:lang w:val="ru-RU"/>
        </w:rPr>
        <w:t xml:space="preserve"> </w:t>
      </w:r>
    </w:p>
    <w:p w14:paraId="632CD731" w14:textId="15CE4091" w:rsidR="00C15E53" w:rsidRDefault="007E041D" w:rsidP="0014071C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Interaktivn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pristupi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obrazovanj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za</w:t>
      </w:r>
      <w:r w:rsidR="004E2476" w:rsidRPr="004E247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umetnost</w:t>
      </w:r>
      <w:r w:rsidR="004E2476" w:rsidRPr="004E2476">
        <w:rPr>
          <w:sz w:val="24"/>
          <w:szCs w:val="24"/>
          <w:lang w:val="ru-RU"/>
        </w:rPr>
        <w:t xml:space="preserve"> </w:t>
      </w:r>
    </w:p>
    <w:p w14:paraId="01D4A7CF" w14:textId="77777777" w:rsidR="007E041D" w:rsidRPr="00064CD0" w:rsidRDefault="007E041D" w:rsidP="007E041D">
      <w:pPr>
        <w:pStyle w:val="ListParagraph"/>
        <w:widowControl/>
        <w:autoSpaceDE/>
        <w:autoSpaceDN/>
        <w:spacing w:after="160" w:line="259" w:lineRule="auto"/>
        <w:ind w:left="720" w:firstLine="0"/>
        <w:contextualSpacing/>
        <w:jc w:val="left"/>
        <w:rPr>
          <w:sz w:val="24"/>
          <w:szCs w:val="24"/>
          <w:lang w:val="ru-RU"/>
        </w:rPr>
      </w:pPr>
    </w:p>
    <w:p w14:paraId="4A4850B0" w14:textId="64B991BD" w:rsidR="00082D00" w:rsidRPr="00787DBC" w:rsidRDefault="007E041D" w:rsidP="00D1287B">
      <w:pPr>
        <w:rPr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  <w:lastRenderedPageBreak/>
        <w:t>Oblasti</w:t>
      </w:r>
      <w:r w:rsidR="00D1287B" w:rsidRPr="00571606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za</w:t>
      </w:r>
      <w:r w:rsidR="00D1287B" w:rsidRPr="00571606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prijavlјivanje</w:t>
      </w:r>
      <w:r w:rsidR="00D1287B" w:rsidRPr="00571606">
        <w:rPr>
          <w:b/>
          <w:sz w:val="24"/>
          <w:szCs w:val="24"/>
          <w:lang w:val="ru-RU"/>
        </w:rPr>
        <w:t xml:space="preserve"> </w:t>
      </w:r>
      <w:r>
        <w:rPr>
          <w:b/>
          <w:sz w:val="24"/>
          <w:szCs w:val="24"/>
          <w:lang w:val="ru-RU"/>
        </w:rPr>
        <w:t>saopštenja</w:t>
      </w:r>
      <w:r w:rsidR="00D1287B" w:rsidRPr="00571606">
        <w:rPr>
          <w:b/>
          <w:sz w:val="24"/>
          <w:szCs w:val="24"/>
          <w:lang w:val="ru-RU"/>
        </w:rPr>
        <w:t>:</w:t>
      </w:r>
    </w:p>
    <w:p w14:paraId="534C3A44" w14:textId="2F90A1B8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Nauke</w:t>
      </w:r>
      <w:r w:rsidR="00742759" w:rsidRPr="00FC2E4D">
        <w:rPr>
          <w:sz w:val="24"/>
          <w:szCs w:val="24"/>
          <w:lang w:val="sr-Cyrl-RS"/>
        </w:rPr>
        <w:t xml:space="preserve"> </w:t>
      </w:r>
      <w:r>
        <w:rPr>
          <w:sz w:val="24"/>
          <w:szCs w:val="24"/>
          <w:lang w:val="sr-Cyrl-RS"/>
        </w:rPr>
        <w:t>o</w:t>
      </w:r>
      <w:r w:rsidR="00742759" w:rsidRPr="00FC2E4D">
        <w:rPr>
          <w:sz w:val="24"/>
          <w:szCs w:val="24"/>
          <w:lang w:val="sr-Cyrl-RS"/>
        </w:rPr>
        <w:t xml:space="preserve"> </w:t>
      </w:r>
      <w:r>
        <w:rPr>
          <w:sz w:val="24"/>
          <w:szCs w:val="24"/>
          <w:lang w:val="sr-Cyrl-RS"/>
        </w:rPr>
        <w:t>umetnostima</w:t>
      </w:r>
    </w:p>
    <w:p w14:paraId="2E6423BD" w14:textId="0EAEE79E" w:rsidR="00742759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Kultura</w:t>
      </w:r>
    </w:p>
    <w:p w14:paraId="52BBC5C0" w14:textId="64716900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Umetnost</w:t>
      </w:r>
    </w:p>
    <w:p w14:paraId="089E4A85" w14:textId="3071D745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Mediji</w:t>
      </w:r>
    </w:p>
    <w:p w14:paraId="3B9D75C8" w14:textId="1E4884B3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Sociologija</w:t>
      </w:r>
    </w:p>
    <w:p w14:paraId="22BC4C9B" w14:textId="1FC5C778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Pedagogija</w:t>
      </w:r>
    </w:p>
    <w:p w14:paraId="2CD38CB5" w14:textId="1E4049F3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Psihologija</w:t>
      </w:r>
    </w:p>
    <w:p w14:paraId="4AC9D0A6" w14:textId="098E3CA4" w:rsidR="00D1287B" w:rsidRPr="00FC2E4D" w:rsidRDefault="007E041D" w:rsidP="00D1287B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Bibliotekarstvo</w:t>
      </w:r>
    </w:p>
    <w:p w14:paraId="3B56426D" w14:textId="77777777" w:rsidR="00D1287B" w:rsidRPr="00082D00" w:rsidRDefault="00D1287B" w:rsidP="008673C6">
      <w:pPr>
        <w:pStyle w:val="BodyText"/>
        <w:spacing w:before="8"/>
        <w:jc w:val="both"/>
        <w:rPr>
          <w:b/>
          <w:sz w:val="24"/>
          <w:szCs w:val="24"/>
        </w:rPr>
      </w:pPr>
    </w:p>
    <w:p w14:paraId="773F2C6E" w14:textId="2A9B3986" w:rsidR="000C3C60" w:rsidRPr="00C15E53" w:rsidRDefault="007E041D" w:rsidP="002616CD">
      <w:pPr>
        <w:pStyle w:val="Heading1"/>
        <w:spacing w:before="82"/>
        <w:ind w:left="0"/>
        <w:jc w:val="both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OBLICI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ŠĆA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RADU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A</w:t>
      </w:r>
      <w:r w:rsidR="00D94727" w:rsidRPr="00C15E53">
        <w:rPr>
          <w:w w:val="105"/>
          <w:sz w:val="24"/>
          <w:szCs w:val="24"/>
          <w:lang w:val="ru-RU"/>
        </w:rPr>
        <w:t>:</w:t>
      </w:r>
    </w:p>
    <w:p w14:paraId="4D987A30" w14:textId="2272FC29" w:rsidR="000C3C60" w:rsidRPr="00FC2E4D" w:rsidRDefault="007E041D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Cyrl-RS"/>
        </w:rPr>
      </w:pPr>
      <w:r>
        <w:rPr>
          <w:w w:val="105"/>
          <w:sz w:val="24"/>
          <w:szCs w:val="24"/>
          <w:lang w:val="sr-Cyrl-RS"/>
        </w:rPr>
        <w:t>Usmene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prezentacije</w:t>
      </w:r>
    </w:p>
    <w:p w14:paraId="6D945196" w14:textId="3151A272" w:rsidR="008673C6" w:rsidRPr="00FC2E4D" w:rsidRDefault="007E041D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Cyrl-RS"/>
        </w:rPr>
      </w:pPr>
      <w:r>
        <w:rPr>
          <w:w w:val="105"/>
          <w:sz w:val="24"/>
          <w:szCs w:val="24"/>
          <w:lang w:val="sr-Cyrl-RS"/>
        </w:rPr>
        <w:t>Video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prezentacije</w:t>
      </w:r>
    </w:p>
    <w:p w14:paraId="6E0AD2A3" w14:textId="563C811C" w:rsidR="000C3C60" w:rsidRPr="00FC2E4D" w:rsidRDefault="007E041D">
      <w:pPr>
        <w:pStyle w:val="ListParagraph"/>
        <w:numPr>
          <w:ilvl w:val="0"/>
          <w:numId w:val="1"/>
        </w:numPr>
        <w:tabs>
          <w:tab w:val="left" w:pos="1458"/>
        </w:tabs>
        <w:spacing w:before="2"/>
        <w:rPr>
          <w:sz w:val="24"/>
          <w:szCs w:val="24"/>
          <w:lang w:val="sr-Cyrl-RS"/>
        </w:rPr>
      </w:pPr>
      <w:r>
        <w:rPr>
          <w:w w:val="105"/>
          <w:sz w:val="24"/>
          <w:szCs w:val="24"/>
          <w:lang w:val="sr-Cyrl-RS"/>
        </w:rPr>
        <w:t>Poster</w:t>
      </w:r>
      <w:r w:rsidR="002616CD" w:rsidRPr="00FC2E4D">
        <w:rPr>
          <w:w w:val="105"/>
          <w:sz w:val="24"/>
          <w:szCs w:val="24"/>
          <w:lang w:val="sr-Cyrl-RS"/>
        </w:rPr>
        <w:t xml:space="preserve"> </w:t>
      </w:r>
      <w:r>
        <w:rPr>
          <w:w w:val="105"/>
          <w:sz w:val="24"/>
          <w:szCs w:val="24"/>
          <w:lang w:val="sr-Cyrl-RS"/>
        </w:rPr>
        <w:t>sesije</w:t>
      </w:r>
    </w:p>
    <w:p w14:paraId="303FADD4" w14:textId="77777777" w:rsidR="000C3C60" w:rsidRPr="00FC2E4D" w:rsidRDefault="000C3C60">
      <w:pPr>
        <w:pStyle w:val="BodyText"/>
        <w:rPr>
          <w:sz w:val="24"/>
          <w:szCs w:val="24"/>
          <w:lang w:val="sr-Cyrl-RS"/>
        </w:rPr>
      </w:pPr>
    </w:p>
    <w:p w14:paraId="15FC662D" w14:textId="51C24E5A" w:rsidR="000C3C60" w:rsidRPr="00FC2E4D" w:rsidRDefault="007E041D">
      <w:pPr>
        <w:spacing w:before="1"/>
        <w:ind w:left="103"/>
        <w:jc w:val="both"/>
        <w:rPr>
          <w:sz w:val="24"/>
          <w:szCs w:val="24"/>
          <w:lang w:val="sr-Cyrl-RS"/>
        </w:rPr>
      </w:pPr>
      <w:r>
        <w:rPr>
          <w:b/>
          <w:w w:val="105"/>
          <w:sz w:val="24"/>
          <w:szCs w:val="24"/>
          <w:lang w:val="sr-Cyrl-RS"/>
        </w:rPr>
        <w:t>VREME</w:t>
      </w:r>
      <w:r w:rsidR="00D94727" w:rsidRPr="00FC2E4D">
        <w:rPr>
          <w:b/>
          <w:w w:val="105"/>
          <w:sz w:val="24"/>
          <w:szCs w:val="24"/>
          <w:lang w:val="sr-Cyrl-RS"/>
        </w:rPr>
        <w:t xml:space="preserve"> </w:t>
      </w:r>
      <w:r>
        <w:rPr>
          <w:b/>
          <w:w w:val="105"/>
          <w:sz w:val="24"/>
          <w:szCs w:val="24"/>
          <w:lang w:val="sr-Cyrl-RS"/>
        </w:rPr>
        <w:t>IZLAGA</w:t>
      </w:r>
      <w:r w:rsidR="00F73B34">
        <w:rPr>
          <w:b/>
          <w:w w:val="105"/>
          <w:sz w:val="24"/>
          <w:szCs w:val="24"/>
          <w:lang w:val="sr-Cyrl-RS"/>
        </w:rPr>
        <w:t>NJ</w:t>
      </w:r>
      <w:r>
        <w:rPr>
          <w:b/>
          <w:w w:val="105"/>
          <w:sz w:val="24"/>
          <w:szCs w:val="24"/>
          <w:lang w:val="sr-Cyrl-RS"/>
        </w:rPr>
        <w:t>A</w:t>
      </w:r>
      <w:r w:rsidR="00D94727" w:rsidRPr="00FC2E4D">
        <w:rPr>
          <w:b/>
          <w:w w:val="105"/>
          <w:sz w:val="24"/>
          <w:szCs w:val="24"/>
          <w:lang w:val="sr-Cyrl-RS"/>
        </w:rPr>
        <w:t xml:space="preserve"> </w:t>
      </w:r>
      <w:r>
        <w:rPr>
          <w:b/>
          <w:w w:val="105"/>
          <w:sz w:val="24"/>
          <w:szCs w:val="24"/>
          <w:lang w:val="sr-Cyrl-RS"/>
        </w:rPr>
        <w:t>SAOPŠTE</w:t>
      </w:r>
      <w:r w:rsidR="00F73B34">
        <w:rPr>
          <w:b/>
          <w:w w:val="105"/>
          <w:sz w:val="24"/>
          <w:szCs w:val="24"/>
          <w:lang w:val="sr-Cyrl-RS"/>
        </w:rPr>
        <w:t>NJ</w:t>
      </w:r>
      <w:r>
        <w:rPr>
          <w:b/>
          <w:w w:val="105"/>
          <w:sz w:val="24"/>
          <w:szCs w:val="24"/>
          <w:lang w:val="sr-Cyrl-RS"/>
        </w:rPr>
        <w:t>A</w:t>
      </w:r>
      <w:r w:rsidR="00D94727" w:rsidRPr="00FC2E4D">
        <w:rPr>
          <w:b/>
          <w:w w:val="105"/>
          <w:sz w:val="24"/>
          <w:szCs w:val="24"/>
          <w:lang w:val="sr-Cyrl-RS"/>
        </w:rPr>
        <w:t xml:space="preserve">: </w:t>
      </w:r>
      <w:r w:rsidR="00D94727" w:rsidRPr="00FC2E4D">
        <w:rPr>
          <w:w w:val="105"/>
          <w:sz w:val="24"/>
          <w:szCs w:val="24"/>
          <w:lang w:val="sr-Cyrl-RS"/>
        </w:rPr>
        <w:t xml:space="preserve">15 </w:t>
      </w:r>
      <w:r>
        <w:rPr>
          <w:w w:val="105"/>
          <w:sz w:val="24"/>
          <w:szCs w:val="24"/>
          <w:lang w:val="sr-Cyrl-RS"/>
        </w:rPr>
        <w:t>minuta</w:t>
      </w:r>
    </w:p>
    <w:p w14:paraId="0EE87CC1" w14:textId="77777777" w:rsidR="000C3C60" w:rsidRPr="008673C6" w:rsidRDefault="000C3C60">
      <w:pPr>
        <w:pStyle w:val="BodyText"/>
        <w:rPr>
          <w:sz w:val="24"/>
          <w:szCs w:val="24"/>
        </w:rPr>
      </w:pPr>
    </w:p>
    <w:p w14:paraId="0806B8A1" w14:textId="3D8DC90D" w:rsidR="000C3C60" w:rsidRPr="00C15E53" w:rsidRDefault="007E041D">
      <w:pPr>
        <w:ind w:left="103"/>
        <w:jc w:val="both"/>
        <w:rPr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RADNI</w:t>
      </w:r>
      <w:r w:rsidR="00D94727" w:rsidRPr="00C15E53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JEZICI</w:t>
      </w:r>
      <w:r w:rsidR="00D94727" w:rsidRPr="00C15E53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SKUPA</w:t>
      </w:r>
      <w:r w:rsidR="00D94727" w:rsidRPr="00C15E53">
        <w:rPr>
          <w:b/>
          <w:w w:val="105"/>
          <w:sz w:val="24"/>
          <w:szCs w:val="24"/>
          <w:lang w:val="ru-RU"/>
        </w:rPr>
        <w:t xml:space="preserve">: </w:t>
      </w:r>
      <w:r>
        <w:rPr>
          <w:w w:val="105"/>
          <w:sz w:val="24"/>
          <w:szCs w:val="24"/>
          <w:lang w:val="ru-RU"/>
        </w:rPr>
        <w:t>srpski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jezik</w:t>
      </w:r>
      <w:r w:rsidR="00567518" w:rsidRPr="00C15E53">
        <w:rPr>
          <w:w w:val="105"/>
          <w:sz w:val="24"/>
          <w:szCs w:val="24"/>
          <w:lang w:val="ru-RU"/>
        </w:rPr>
        <w:t xml:space="preserve">, </w:t>
      </w:r>
      <w:r>
        <w:rPr>
          <w:w w:val="105"/>
          <w:sz w:val="24"/>
          <w:szCs w:val="24"/>
          <w:lang w:val="ru-RU"/>
        </w:rPr>
        <w:t>engleski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jezik</w:t>
      </w:r>
      <w:r w:rsidR="00567518" w:rsidRPr="00C15E53">
        <w:rPr>
          <w:w w:val="105"/>
          <w:sz w:val="24"/>
          <w:szCs w:val="24"/>
          <w:lang w:val="ru-RU"/>
        </w:rPr>
        <w:t>,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lovenski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jezici</w:t>
      </w:r>
      <w:r w:rsidR="00567518" w:rsidRPr="00C15E53">
        <w:rPr>
          <w:w w:val="105"/>
          <w:sz w:val="24"/>
          <w:szCs w:val="24"/>
          <w:lang w:val="ru-RU"/>
        </w:rPr>
        <w:t>.</w:t>
      </w:r>
    </w:p>
    <w:p w14:paraId="04E5BB07" w14:textId="77777777" w:rsidR="000C3C60" w:rsidRPr="00C15E53" w:rsidRDefault="000C3C60">
      <w:pPr>
        <w:pStyle w:val="BodyText"/>
        <w:spacing w:before="6"/>
        <w:rPr>
          <w:sz w:val="24"/>
          <w:szCs w:val="24"/>
          <w:lang w:val="ru-RU"/>
        </w:rPr>
      </w:pPr>
    </w:p>
    <w:p w14:paraId="7C44BA68" w14:textId="766B76CA" w:rsidR="000C3C60" w:rsidRPr="00C15E53" w:rsidRDefault="007E041D" w:rsidP="001B72E7">
      <w:pPr>
        <w:pStyle w:val="Heading1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ROK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DOSTAV</w:t>
      </w:r>
      <w:r w:rsidR="00F73B34">
        <w:rPr>
          <w:w w:val="105"/>
          <w:sz w:val="24"/>
          <w:szCs w:val="24"/>
          <w:lang w:val="ru-RU"/>
        </w:rPr>
        <w:t>LJ</w:t>
      </w:r>
      <w:r>
        <w:rPr>
          <w:w w:val="105"/>
          <w:sz w:val="24"/>
          <w:szCs w:val="24"/>
          <w:lang w:val="ru-RU"/>
        </w:rPr>
        <w:t>A</w:t>
      </w:r>
      <w:r w:rsidR="00F73B34">
        <w:rPr>
          <w:w w:val="105"/>
          <w:sz w:val="24"/>
          <w:szCs w:val="24"/>
          <w:lang w:val="ru-RU"/>
        </w:rPr>
        <w:t>NJ</w:t>
      </w:r>
      <w:r>
        <w:rPr>
          <w:w w:val="105"/>
          <w:sz w:val="24"/>
          <w:szCs w:val="24"/>
          <w:lang w:val="ru-RU"/>
        </w:rPr>
        <w:t>E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TEME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OPŠTE</w:t>
      </w:r>
      <w:r w:rsidR="00F73B34">
        <w:rPr>
          <w:w w:val="105"/>
          <w:sz w:val="24"/>
          <w:szCs w:val="24"/>
          <w:lang w:val="ru-RU"/>
        </w:rPr>
        <w:t>NJ</w:t>
      </w:r>
      <w:r>
        <w:rPr>
          <w:w w:val="105"/>
          <w:sz w:val="24"/>
          <w:szCs w:val="24"/>
          <w:lang w:val="ru-RU"/>
        </w:rPr>
        <w:t>A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</w:t>
      </w:r>
      <w:r w:rsidR="00D94727" w:rsidRPr="00C15E53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PSTRAKTOM</w:t>
      </w:r>
      <w:r w:rsidR="00993AE4">
        <w:rPr>
          <w:w w:val="105"/>
          <w:sz w:val="24"/>
          <w:szCs w:val="24"/>
          <w:lang w:val="ru-RU"/>
        </w:rPr>
        <w:t>:</w:t>
      </w:r>
    </w:p>
    <w:p w14:paraId="6B94A982" w14:textId="5D0336A6" w:rsidR="00064CD0" w:rsidRDefault="00D94727" w:rsidP="00082D00">
      <w:pPr>
        <w:pStyle w:val="BodyText"/>
        <w:spacing w:before="2"/>
        <w:ind w:left="103"/>
        <w:jc w:val="both"/>
        <w:rPr>
          <w:w w:val="105"/>
          <w:sz w:val="24"/>
          <w:szCs w:val="24"/>
          <w:lang w:val="ru-RU"/>
        </w:rPr>
      </w:pPr>
      <w:r w:rsidRPr="00B5496D">
        <w:rPr>
          <w:w w:val="105"/>
          <w:sz w:val="24"/>
          <w:szCs w:val="24"/>
          <w:lang w:val="ru-RU"/>
        </w:rPr>
        <w:t>(</w:t>
      </w:r>
      <w:r w:rsidR="007E041D">
        <w:rPr>
          <w:w w:val="105"/>
          <w:sz w:val="24"/>
          <w:szCs w:val="24"/>
          <w:lang w:val="ru-RU"/>
        </w:rPr>
        <w:t>na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jeziku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aopštenja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i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engleskom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jeziku</w:t>
      </w:r>
      <w:r w:rsidRPr="00B5496D">
        <w:rPr>
          <w:w w:val="105"/>
          <w:sz w:val="24"/>
          <w:szCs w:val="24"/>
          <w:lang w:val="ru-RU"/>
        </w:rPr>
        <w:t xml:space="preserve">, </w:t>
      </w:r>
      <w:r w:rsidR="007E041D">
        <w:rPr>
          <w:w w:val="105"/>
          <w:sz w:val="24"/>
          <w:szCs w:val="24"/>
          <w:lang w:val="ru-RU"/>
        </w:rPr>
        <w:t>do</w:t>
      </w:r>
      <w:r w:rsidRPr="00B5496D">
        <w:rPr>
          <w:w w:val="105"/>
          <w:sz w:val="24"/>
          <w:szCs w:val="24"/>
          <w:lang w:val="ru-RU"/>
        </w:rPr>
        <w:t xml:space="preserve"> 150 </w:t>
      </w:r>
      <w:r w:rsidR="007E041D">
        <w:rPr>
          <w:w w:val="105"/>
          <w:sz w:val="24"/>
          <w:szCs w:val="24"/>
          <w:lang w:val="ru-RU"/>
        </w:rPr>
        <w:t>reči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i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do</w:t>
      </w:r>
      <w:r w:rsidRPr="00B5496D">
        <w:rPr>
          <w:w w:val="105"/>
          <w:sz w:val="24"/>
          <w:szCs w:val="24"/>
          <w:lang w:val="ru-RU"/>
        </w:rPr>
        <w:t xml:space="preserve"> 5 </w:t>
      </w:r>
      <w:r w:rsidR="007E041D">
        <w:rPr>
          <w:w w:val="105"/>
          <w:sz w:val="24"/>
          <w:szCs w:val="24"/>
          <w:lang w:val="ru-RU"/>
        </w:rPr>
        <w:t>klјučnih</w:t>
      </w:r>
      <w:r w:rsidRPr="00B5496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reči</w:t>
      </w:r>
      <w:r w:rsidRPr="00B5496D">
        <w:rPr>
          <w:w w:val="105"/>
          <w:sz w:val="24"/>
          <w:szCs w:val="24"/>
          <w:lang w:val="ru-RU"/>
        </w:rPr>
        <w:t>)</w:t>
      </w:r>
    </w:p>
    <w:p w14:paraId="73B010D4" w14:textId="56761919" w:rsidR="000C3C60" w:rsidRPr="00082D00" w:rsidRDefault="007E041D" w:rsidP="00681331">
      <w:pPr>
        <w:pStyle w:val="BodyText"/>
        <w:spacing w:before="2" w:after="120"/>
        <w:ind w:left="101"/>
        <w:jc w:val="both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do</w:t>
      </w:r>
      <w:r w:rsidR="002616CD" w:rsidRPr="0097529F">
        <w:rPr>
          <w:w w:val="105"/>
          <w:sz w:val="24"/>
          <w:szCs w:val="24"/>
          <w:lang w:val="ru-RU"/>
        </w:rPr>
        <w:t xml:space="preserve"> </w:t>
      </w:r>
      <w:r w:rsidR="0097529F" w:rsidRPr="0097529F">
        <w:rPr>
          <w:b/>
          <w:w w:val="105"/>
          <w:sz w:val="24"/>
          <w:szCs w:val="24"/>
        </w:rPr>
        <w:t>01</w:t>
      </w:r>
      <w:r w:rsidR="00E50C5B" w:rsidRPr="0097529F">
        <w:rPr>
          <w:b/>
          <w:w w:val="105"/>
          <w:sz w:val="24"/>
          <w:szCs w:val="24"/>
          <w:lang w:val="ru-RU"/>
        </w:rPr>
        <w:t>.0</w:t>
      </w:r>
      <w:r w:rsidR="0097529F" w:rsidRPr="0097529F">
        <w:rPr>
          <w:b/>
          <w:w w:val="105"/>
          <w:sz w:val="24"/>
          <w:szCs w:val="24"/>
        </w:rPr>
        <w:t>7</w:t>
      </w:r>
      <w:r w:rsidR="00E50C5B" w:rsidRPr="0097529F">
        <w:rPr>
          <w:b/>
          <w:w w:val="105"/>
          <w:sz w:val="24"/>
          <w:szCs w:val="24"/>
          <w:lang w:val="ru-RU"/>
        </w:rPr>
        <w:t>.202</w:t>
      </w:r>
      <w:r w:rsidR="00064CD0" w:rsidRPr="0097529F">
        <w:rPr>
          <w:b/>
          <w:w w:val="105"/>
          <w:sz w:val="24"/>
          <w:szCs w:val="24"/>
          <w:lang w:val="ru-RU"/>
        </w:rPr>
        <w:t>2</w:t>
      </w:r>
      <w:r w:rsidR="00AB2E74" w:rsidRPr="0097529F">
        <w:rPr>
          <w:b/>
          <w:bCs/>
          <w:w w:val="105"/>
          <w:sz w:val="24"/>
          <w:szCs w:val="24"/>
          <w:lang w:val="sr-Latn-RS"/>
        </w:rPr>
        <w:t>.</w:t>
      </w:r>
      <w:r w:rsidR="00D94727" w:rsidRPr="0097529F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</w:t>
      </w:r>
      <w:r w:rsidR="00D94727" w:rsidRPr="0097529F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elektronsku</w:t>
      </w:r>
      <w:r w:rsidR="00D94727" w:rsidRPr="0097529F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dresu</w:t>
      </w:r>
      <w:r w:rsidR="00D94727" w:rsidRPr="0097529F">
        <w:rPr>
          <w:w w:val="105"/>
          <w:sz w:val="24"/>
          <w:szCs w:val="24"/>
          <w:lang w:val="ru-RU"/>
        </w:rPr>
        <w:t xml:space="preserve"> </w:t>
      </w:r>
      <w:hyperlink r:id="rId9"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bartf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@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artf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ni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ac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  <w:lang w:val="ru-RU"/>
          </w:rPr>
          <w:t>.</w:t>
        </w:r>
        <w:r w:rsidR="00D94727" w:rsidRPr="0097529F">
          <w:rPr>
            <w:b/>
            <w:color w:val="0000FF"/>
            <w:w w:val="105"/>
            <w:sz w:val="24"/>
            <w:szCs w:val="24"/>
            <w:u w:val="single" w:color="0000FF"/>
          </w:rPr>
          <w:t>rs</w:t>
        </w:r>
      </w:hyperlink>
    </w:p>
    <w:p w14:paraId="5EB4ED55" w14:textId="7E926059" w:rsidR="00DC1E7E" w:rsidRPr="00082D00" w:rsidRDefault="007E041D" w:rsidP="00082D00">
      <w:pPr>
        <w:pStyle w:val="BodyText"/>
        <w:spacing w:line="247" w:lineRule="auto"/>
        <w:ind w:left="103" w:right="66"/>
        <w:jc w:val="both"/>
        <w:rPr>
          <w:caps/>
          <w:lang w:val="ru-RU"/>
        </w:rPr>
      </w:pPr>
      <w:r>
        <w:rPr>
          <w:w w:val="105"/>
          <w:sz w:val="24"/>
          <w:szCs w:val="24"/>
          <w:lang w:val="ru-RU"/>
        </w:rPr>
        <w:t>U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rijavnom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formularu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bavezno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vesti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blast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tematski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kvir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koji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e</w:t>
      </w:r>
      <w:r w:rsidR="0035198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rijavlјujete</w:t>
      </w:r>
      <w:r w:rsidR="0035198B" w:rsidRPr="00B5496D">
        <w:rPr>
          <w:w w:val="105"/>
          <w:sz w:val="24"/>
          <w:szCs w:val="24"/>
          <w:lang w:val="ru-RU"/>
        </w:rPr>
        <w:t xml:space="preserve">. </w:t>
      </w:r>
      <w:r>
        <w:rPr>
          <w:w w:val="105"/>
          <w:sz w:val="24"/>
          <w:szCs w:val="24"/>
          <w:lang w:val="ru-RU"/>
        </w:rPr>
        <w:t>Obrazac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pstrakt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nstrukcij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laćanj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možet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reuzeti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0" w:anchor="1514070960052-4210dcc1-dc7d" w:history="1"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n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s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j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tu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F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k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u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lt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t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a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 xml:space="preserve"> 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um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e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tn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</w:rPr>
          <w:t>o</w:t>
        </w:r>
        <w:r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sti</w:t>
        </w:r>
        <w:r w:rsidR="002E3F15" w:rsidRPr="00005EB1">
          <w:rPr>
            <w:rStyle w:val="Hyperlink"/>
            <w:b/>
            <w:spacing w:val="-19"/>
            <w:w w:val="105"/>
            <w:sz w:val="24"/>
            <w:szCs w:val="24"/>
            <w:lang w:val="ru-RU"/>
          </w:rPr>
          <w:t>.</w:t>
        </w:r>
      </w:hyperlink>
    </w:p>
    <w:p w14:paraId="5E01C885" w14:textId="77777777" w:rsidR="00210EE9" w:rsidRPr="00B5496D" w:rsidRDefault="00210EE9" w:rsidP="00DC1E7E">
      <w:pPr>
        <w:pStyle w:val="BodyText"/>
        <w:spacing w:line="245" w:lineRule="exact"/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05766CB6" w14:textId="392DB665" w:rsidR="00DC1E7E" w:rsidRPr="000B111E" w:rsidRDefault="007E041D" w:rsidP="001B72E7">
      <w:pPr>
        <w:pStyle w:val="BodyText"/>
        <w:spacing w:line="245" w:lineRule="exact"/>
        <w:ind w:left="104"/>
        <w:rPr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ROK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ZA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DOSTAV</w:t>
      </w:r>
      <w:r w:rsidR="00F73B34">
        <w:rPr>
          <w:b/>
          <w:w w:val="105"/>
          <w:sz w:val="24"/>
          <w:szCs w:val="24"/>
          <w:lang w:val="ru-RU"/>
        </w:rPr>
        <w:t>LJ</w:t>
      </w:r>
      <w:r>
        <w:rPr>
          <w:b/>
          <w:w w:val="105"/>
          <w:sz w:val="24"/>
          <w:szCs w:val="24"/>
          <w:lang w:val="ru-RU"/>
        </w:rPr>
        <w:t>A</w:t>
      </w:r>
      <w:r w:rsidR="00F73B34">
        <w:rPr>
          <w:b/>
          <w:w w:val="105"/>
          <w:sz w:val="24"/>
          <w:szCs w:val="24"/>
          <w:lang w:val="ru-RU"/>
        </w:rPr>
        <w:t>NJ</w:t>
      </w:r>
      <w:r>
        <w:rPr>
          <w:b/>
          <w:w w:val="105"/>
          <w:sz w:val="24"/>
          <w:szCs w:val="24"/>
          <w:lang w:val="ru-RU"/>
        </w:rPr>
        <w:t>E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OBAVEŠTE</w:t>
      </w:r>
      <w:r w:rsidR="00F73B34">
        <w:rPr>
          <w:b/>
          <w:w w:val="105"/>
          <w:sz w:val="24"/>
          <w:szCs w:val="24"/>
          <w:lang w:val="ru-RU"/>
        </w:rPr>
        <w:t>NJ</w:t>
      </w:r>
      <w:r>
        <w:rPr>
          <w:b/>
          <w:w w:val="105"/>
          <w:sz w:val="24"/>
          <w:szCs w:val="24"/>
          <w:lang w:val="ru-RU"/>
        </w:rPr>
        <w:t>A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O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PRIHVATA</w:t>
      </w:r>
      <w:r w:rsidR="00F73B34">
        <w:rPr>
          <w:b/>
          <w:w w:val="105"/>
          <w:sz w:val="24"/>
          <w:szCs w:val="24"/>
          <w:lang w:val="ru-RU"/>
        </w:rPr>
        <w:t>NJ</w:t>
      </w:r>
      <w:r>
        <w:rPr>
          <w:b/>
          <w:w w:val="105"/>
          <w:sz w:val="24"/>
          <w:szCs w:val="24"/>
          <w:lang w:val="ru-RU"/>
        </w:rPr>
        <w:t>U</w:t>
      </w:r>
      <w:r w:rsidR="00DC1E7E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APSTRAKTA</w:t>
      </w:r>
      <w:r w:rsidR="00DC1E7E" w:rsidRPr="0097529F">
        <w:rPr>
          <w:b/>
          <w:w w:val="105"/>
          <w:sz w:val="24"/>
          <w:szCs w:val="24"/>
          <w:lang w:val="ru-RU"/>
        </w:rPr>
        <w:t>:</w:t>
      </w:r>
      <w:r w:rsidR="00E50C5B" w:rsidRPr="0097529F">
        <w:rPr>
          <w:w w:val="105"/>
          <w:sz w:val="24"/>
          <w:szCs w:val="24"/>
          <w:lang w:val="ru-RU"/>
        </w:rPr>
        <w:t xml:space="preserve"> </w:t>
      </w:r>
      <w:r w:rsidR="0097529F" w:rsidRPr="0097529F">
        <w:rPr>
          <w:w w:val="105"/>
          <w:sz w:val="24"/>
          <w:szCs w:val="24"/>
        </w:rPr>
        <w:t>01</w:t>
      </w:r>
      <w:r w:rsidR="00E50C5B" w:rsidRPr="0097529F">
        <w:rPr>
          <w:w w:val="105"/>
          <w:sz w:val="24"/>
          <w:szCs w:val="24"/>
          <w:lang w:val="ru-RU"/>
        </w:rPr>
        <w:t>.0</w:t>
      </w:r>
      <w:r w:rsidR="0097529F" w:rsidRPr="0097529F">
        <w:rPr>
          <w:w w:val="105"/>
          <w:sz w:val="24"/>
          <w:szCs w:val="24"/>
        </w:rPr>
        <w:t>8</w:t>
      </w:r>
      <w:r w:rsidR="00E50C5B" w:rsidRPr="0097529F">
        <w:rPr>
          <w:w w:val="105"/>
          <w:sz w:val="24"/>
          <w:szCs w:val="24"/>
          <w:lang w:val="ru-RU"/>
        </w:rPr>
        <w:t>.202</w:t>
      </w:r>
      <w:r w:rsidR="00064CD0" w:rsidRPr="0097529F">
        <w:rPr>
          <w:w w:val="105"/>
          <w:sz w:val="24"/>
          <w:szCs w:val="24"/>
          <w:lang w:val="ru-RU"/>
        </w:rPr>
        <w:t>2</w:t>
      </w:r>
      <w:r w:rsidR="00E50C5B" w:rsidRPr="0097529F">
        <w:rPr>
          <w:w w:val="105"/>
          <w:sz w:val="24"/>
          <w:szCs w:val="24"/>
          <w:lang w:val="ru-RU"/>
        </w:rPr>
        <w:t>.</w:t>
      </w:r>
    </w:p>
    <w:p w14:paraId="2B354627" w14:textId="77777777" w:rsidR="00210EE9" w:rsidRPr="00C63A9D" w:rsidRDefault="00210EE9" w:rsidP="00082D00">
      <w:pPr>
        <w:pStyle w:val="BodyText"/>
        <w:tabs>
          <w:tab w:val="left" w:pos="1027"/>
        </w:tabs>
        <w:spacing w:line="247" w:lineRule="auto"/>
        <w:ind w:left="103" w:right="112"/>
        <w:jc w:val="both"/>
        <w:rPr>
          <w:b/>
          <w:w w:val="105"/>
          <w:sz w:val="24"/>
          <w:szCs w:val="24"/>
          <w:lang w:val="ru-RU"/>
        </w:rPr>
      </w:pPr>
    </w:p>
    <w:p w14:paraId="3D629FFB" w14:textId="456F6AF4" w:rsidR="00372F0A" w:rsidRDefault="007E041D" w:rsidP="00372F0A">
      <w:pPr>
        <w:pStyle w:val="BodyText"/>
        <w:spacing w:after="120" w:line="247" w:lineRule="auto"/>
        <w:ind w:left="101" w:right="115"/>
        <w:jc w:val="both"/>
        <w:rPr>
          <w:w w:val="105"/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IZNOS</w:t>
      </w:r>
      <w:r w:rsidR="00D94727" w:rsidRPr="00B5496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KOTIZACIJE</w:t>
      </w:r>
      <w:r w:rsidR="00D94727" w:rsidRPr="00B5496D">
        <w:rPr>
          <w:b/>
          <w:w w:val="105"/>
          <w:sz w:val="24"/>
          <w:szCs w:val="24"/>
          <w:lang w:val="ru-RU"/>
        </w:rPr>
        <w:t xml:space="preserve">: </w:t>
      </w:r>
      <w:r w:rsidR="00D94727" w:rsidRPr="00B5496D">
        <w:rPr>
          <w:w w:val="105"/>
          <w:sz w:val="24"/>
          <w:szCs w:val="24"/>
          <w:lang w:val="ru-RU"/>
        </w:rPr>
        <w:t xml:space="preserve">5.000,00 </w:t>
      </w:r>
      <w:r>
        <w:rPr>
          <w:w w:val="105"/>
          <w:sz w:val="24"/>
          <w:szCs w:val="24"/>
          <w:lang w:val="ru-RU"/>
        </w:rPr>
        <w:t>dinar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li</w:t>
      </w:r>
      <w:r w:rsidR="00D94727" w:rsidRPr="00B5496D">
        <w:rPr>
          <w:w w:val="105"/>
          <w:sz w:val="24"/>
          <w:szCs w:val="24"/>
          <w:lang w:val="ru-RU"/>
        </w:rPr>
        <w:t xml:space="preserve"> 40 </w:t>
      </w:r>
      <w:r>
        <w:rPr>
          <w:w w:val="105"/>
          <w:sz w:val="24"/>
          <w:szCs w:val="24"/>
          <w:lang w:val="ru-RU"/>
        </w:rPr>
        <w:t>evr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snike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z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nostranstva</w:t>
      </w:r>
      <w:r w:rsidR="00D94727" w:rsidRPr="00B5496D">
        <w:rPr>
          <w:w w:val="105"/>
          <w:sz w:val="24"/>
          <w:szCs w:val="24"/>
          <w:lang w:val="ru-RU"/>
        </w:rPr>
        <w:t xml:space="preserve">, </w:t>
      </w:r>
      <w:r>
        <w:rPr>
          <w:w w:val="105"/>
          <w:sz w:val="24"/>
          <w:szCs w:val="24"/>
          <w:lang w:val="ru-RU"/>
        </w:rPr>
        <w:t>po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rednjem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kursu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rodne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banke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rbije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dan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plate</w:t>
      </w:r>
      <w:r w:rsidR="00D94727" w:rsidRPr="00B5496D">
        <w:rPr>
          <w:w w:val="105"/>
          <w:sz w:val="24"/>
          <w:szCs w:val="24"/>
          <w:lang w:val="ru-RU"/>
        </w:rPr>
        <w:t xml:space="preserve">. </w:t>
      </w:r>
      <w:r>
        <w:rPr>
          <w:w w:val="105"/>
          <w:sz w:val="24"/>
          <w:szCs w:val="24"/>
          <w:lang w:val="ru-RU"/>
        </w:rPr>
        <w:t>Prilikom</w:t>
      </w:r>
      <w:r w:rsidR="00D1287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deviznog</w:t>
      </w:r>
      <w:r w:rsidR="00D1287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laćanja</w:t>
      </w:r>
      <w:r w:rsidR="00D1287B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kotizacije</w:t>
      </w:r>
      <w:r w:rsidR="00EA2CC0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troškovi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rovizije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banak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adaju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teret</w:t>
      </w:r>
      <w:r w:rsidR="00D94727" w:rsidRPr="00B5496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platioca</w:t>
      </w:r>
      <w:r w:rsidR="00D94727" w:rsidRPr="00B5496D">
        <w:rPr>
          <w:w w:val="105"/>
          <w:sz w:val="24"/>
          <w:szCs w:val="24"/>
          <w:lang w:val="ru-RU"/>
        </w:rPr>
        <w:t xml:space="preserve">. </w:t>
      </w:r>
    </w:p>
    <w:p w14:paraId="325E430E" w14:textId="2D5CFE6D" w:rsidR="000C3C60" w:rsidRPr="00C63A9D" w:rsidRDefault="007E041D">
      <w:pPr>
        <w:pStyle w:val="BodyText"/>
        <w:spacing w:line="247" w:lineRule="auto"/>
        <w:ind w:left="103" w:right="112"/>
        <w:jc w:val="both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Uplatom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kotizacij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snici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bezbeđuju</w:t>
      </w:r>
      <w:r w:rsidR="005D668F" w:rsidRPr="00C63A9D">
        <w:rPr>
          <w:w w:val="105"/>
          <w:sz w:val="24"/>
          <w:szCs w:val="24"/>
          <w:lang w:val="ru-RU"/>
        </w:rPr>
        <w:t xml:space="preserve">: </w:t>
      </w:r>
      <w:r>
        <w:rPr>
          <w:w w:val="105"/>
          <w:sz w:val="24"/>
          <w:szCs w:val="24"/>
          <w:lang w:val="ru-RU"/>
        </w:rPr>
        <w:t>knjigu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pstrakata</w:t>
      </w:r>
      <w:r w:rsidR="00D94727" w:rsidRPr="00C63A9D">
        <w:rPr>
          <w:w w:val="105"/>
          <w:sz w:val="24"/>
          <w:szCs w:val="24"/>
          <w:lang w:val="ru-RU"/>
        </w:rPr>
        <w:t xml:space="preserve">, </w:t>
      </w:r>
      <w:r>
        <w:rPr>
          <w:w w:val="105"/>
          <w:sz w:val="24"/>
          <w:szCs w:val="24"/>
          <w:lang w:val="ru-RU"/>
        </w:rPr>
        <w:t>uverenje</w:t>
      </w:r>
      <w:r w:rsidR="00D94727" w:rsidRPr="00C63A9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</w:t>
      </w:r>
      <w:r w:rsidR="00D94727" w:rsidRPr="00C63A9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češću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u</w:t>
      </w:r>
      <w:r w:rsidR="00D94727" w:rsidRPr="00C63A9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</w:t>
      </w:r>
      <w:r w:rsidR="00D94727" w:rsidRPr="00C63A9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zbornik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recenziranih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radov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učnog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a</w:t>
      </w:r>
      <w:r w:rsidR="00D94727" w:rsidRPr="00C63A9D">
        <w:rPr>
          <w:w w:val="105"/>
          <w:sz w:val="24"/>
          <w:szCs w:val="24"/>
          <w:lang w:val="ru-RU"/>
        </w:rPr>
        <w:t>.</w:t>
      </w:r>
    </w:p>
    <w:p w14:paraId="653F4461" w14:textId="77777777" w:rsidR="000C3C60" w:rsidRPr="00C63A9D" w:rsidRDefault="000C3C60">
      <w:pPr>
        <w:pStyle w:val="BodyText"/>
        <w:spacing w:before="7"/>
        <w:rPr>
          <w:sz w:val="24"/>
          <w:szCs w:val="24"/>
          <w:lang w:val="ru-RU"/>
        </w:rPr>
      </w:pPr>
    </w:p>
    <w:p w14:paraId="472F2457" w14:textId="49A85B4F" w:rsidR="000C3C60" w:rsidRPr="000B111E" w:rsidRDefault="007E041D">
      <w:pPr>
        <w:ind w:left="104"/>
        <w:jc w:val="both"/>
        <w:rPr>
          <w:w w:val="105"/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ROK</w:t>
      </w:r>
      <w:r w:rsidR="00D94727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ZA</w:t>
      </w:r>
      <w:r w:rsidR="00D94727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UPLATU</w:t>
      </w:r>
      <w:r w:rsidR="00D94727" w:rsidRPr="0097529F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KOTIZACIJE</w:t>
      </w:r>
      <w:r w:rsidR="00D94727" w:rsidRPr="0097529F">
        <w:rPr>
          <w:b/>
          <w:w w:val="105"/>
          <w:sz w:val="24"/>
          <w:szCs w:val="24"/>
          <w:lang w:val="ru-RU"/>
        </w:rPr>
        <w:t xml:space="preserve">: </w:t>
      </w:r>
      <w:r w:rsidR="0097529F" w:rsidRPr="0097529F">
        <w:rPr>
          <w:w w:val="105"/>
          <w:sz w:val="24"/>
          <w:szCs w:val="24"/>
        </w:rPr>
        <w:t>0</w:t>
      </w:r>
      <w:r w:rsidR="00AA38E2">
        <w:rPr>
          <w:w w:val="105"/>
          <w:sz w:val="24"/>
          <w:szCs w:val="24"/>
        </w:rPr>
        <w:t>4</w:t>
      </w:r>
      <w:r w:rsidR="00E50C5B" w:rsidRPr="0097529F">
        <w:rPr>
          <w:w w:val="105"/>
          <w:sz w:val="24"/>
          <w:szCs w:val="24"/>
          <w:lang w:val="ru-RU"/>
        </w:rPr>
        <w:t>.</w:t>
      </w:r>
      <w:r w:rsidR="0097529F" w:rsidRPr="0097529F">
        <w:rPr>
          <w:w w:val="105"/>
          <w:sz w:val="24"/>
          <w:szCs w:val="24"/>
        </w:rPr>
        <w:t>10</w:t>
      </w:r>
      <w:r w:rsidR="00E50C5B" w:rsidRPr="0097529F">
        <w:rPr>
          <w:w w:val="105"/>
          <w:sz w:val="24"/>
          <w:szCs w:val="24"/>
          <w:lang w:val="ru-RU"/>
        </w:rPr>
        <w:t>.202</w:t>
      </w:r>
      <w:r w:rsidR="00064CD0" w:rsidRPr="0097529F">
        <w:rPr>
          <w:w w:val="105"/>
          <w:sz w:val="24"/>
          <w:szCs w:val="24"/>
          <w:lang w:val="ru-RU"/>
        </w:rPr>
        <w:t>2</w:t>
      </w:r>
      <w:r w:rsidR="00D94727" w:rsidRPr="0097529F">
        <w:rPr>
          <w:w w:val="105"/>
          <w:sz w:val="24"/>
          <w:szCs w:val="24"/>
          <w:lang w:val="ru-RU"/>
        </w:rPr>
        <w:t>.</w:t>
      </w:r>
    </w:p>
    <w:p w14:paraId="7691F50B" w14:textId="77777777" w:rsidR="00DC1E7E" w:rsidRPr="00C63A9D" w:rsidRDefault="00DC1E7E">
      <w:pPr>
        <w:ind w:left="104"/>
        <w:jc w:val="both"/>
        <w:rPr>
          <w:b/>
          <w:w w:val="105"/>
          <w:sz w:val="24"/>
          <w:szCs w:val="24"/>
          <w:lang w:val="ru-RU"/>
        </w:rPr>
      </w:pPr>
    </w:p>
    <w:p w14:paraId="5872A639" w14:textId="243071A9" w:rsidR="00DC1E7E" w:rsidRPr="00C63A9D" w:rsidRDefault="007E041D">
      <w:pPr>
        <w:ind w:left="104"/>
        <w:jc w:val="both"/>
        <w:rPr>
          <w:sz w:val="24"/>
          <w:szCs w:val="24"/>
          <w:lang w:val="ru-RU"/>
        </w:rPr>
      </w:pPr>
      <w:r>
        <w:rPr>
          <w:b/>
          <w:w w:val="105"/>
          <w:sz w:val="24"/>
          <w:szCs w:val="24"/>
          <w:lang w:val="ru-RU"/>
        </w:rPr>
        <w:t>ROK</w:t>
      </w:r>
      <w:r w:rsidR="00DC1E7E" w:rsidRPr="00C63A9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ZA</w:t>
      </w:r>
      <w:r w:rsidR="00DC1E7E" w:rsidRPr="00C63A9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DOSTAV</w:t>
      </w:r>
      <w:r w:rsidR="00F73B34">
        <w:rPr>
          <w:b/>
          <w:w w:val="105"/>
          <w:sz w:val="24"/>
          <w:szCs w:val="24"/>
          <w:lang w:val="ru-RU"/>
        </w:rPr>
        <w:t>LJ</w:t>
      </w:r>
      <w:r>
        <w:rPr>
          <w:b/>
          <w:w w:val="105"/>
          <w:sz w:val="24"/>
          <w:szCs w:val="24"/>
          <w:lang w:val="ru-RU"/>
        </w:rPr>
        <w:t>A</w:t>
      </w:r>
      <w:r w:rsidR="00F73B34">
        <w:rPr>
          <w:b/>
          <w:w w:val="105"/>
          <w:sz w:val="24"/>
          <w:szCs w:val="24"/>
          <w:lang w:val="ru-RU"/>
        </w:rPr>
        <w:t>NJ</w:t>
      </w:r>
      <w:r>
        <w:rPr>
          <w:b/>
          <w:w w:val="105"/>
          <w:sz w:val="24"/>
          <w:szCs w:val="24"/>
          <w:lang w:val="ru-RU"/>
        </w:rPr>
        <w:t>E</w:t>
      </w:r>
      <w:r w:rsidR="00DC1E7E" w:rsidRPr="00C63A9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KONAČNE</w:t>
      </w:r>
      <w:r w:rsidR="00DC1E7E" w:rsidRPr="00C63A9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VERZIJE</w:t>
      </w:r>
      <w:r w:rsidR="00DC1E7E" w:rsidRPr="00C63A9D">
        <w:rPr>
          <w:b/>
          <w:w w:val="105"/>
          <w:sz w:val="24"/>
          <w:szCs w:val="24"/>
          <w:lang w:val="ru-RU"/>
        </w:rPr>
        <w:t xml:space="preserve"> </w:t>
      </w:r>
      <w:r>
        <w:rPr>
          <w:b/>
          <w:w w:val="105"/>
          <w:sz w:val="24"/>
          <w:szCs w:val="24"/>
          <w:lang w:val="ru-RU"/>
        </w:rPr>
        <w:t>RADA</w:t>
      </w:r>
      <w:r w:rsidR="00DC1E7E" w:rsidRPr="00C63A9D">
        <w:rPr>
          <w:b/>
          <w:w w:val="105"/>
          <w:sz w:val="24"/>
          <w:szCs w:val="24"/>
          <w:lang w:val="ru-RU"/>
        </w:rPr>
        <w:t>:</w:t>
      </w:r>
      <w:r w:rsidR="002616CD">
        <w:rPr>
          <w:b/>
          <w:w w:val="105"/>
          <w:sz w:val="24"/>
          <w:szCs w:val="24"/>
          <w:lang w:val="ru-RU"/>
        </w:rPr>
        <w:t xml:space="preserve"> </w:t>
      </w:r>
      <w:r w:rsidR="00064CD0" w:rsidRPr="00064CD0">
        <w:rPr>
          <w:bCs/>
          <w:w w:val="105"/>
          <w:sz w:val="24"/>
          <w:szCs w:val="24"/>
          <w:lang w:val="ru-RU"/>
        </w:rPr>
        <w:t>0</w:t>
      </w:r>
      <w:r w:rsidR="00DC1E7E" w:rsidRPr="00C63A9D">
        <w:rPr>
          <w:sz w:val="24"/>
          <w:szCs w:val="24"/>
          <w:lang w:val="ru-RU"/>
        </w:rPr>
        <w:t>1.03.</w:t>
      </w:r>
      <w:r w:rsidR="00E50C5B" w:rsidRPr="00C63A9D">
        <w:rPr>
          <w:sz w:val="24"/>
          <w:szCs w:val="24"/>
          <w:lang w:val="ru-RU"/>
        </w:rPr>
        <w:t>202</w:t>
      </w:r>
      <w:r w:rsidR="00064CD0">
        <w:rPr>
          <w:sz w:val="24"/>
          <w:szCs w:val="24"/>
          <w:lang w:val="ru-RU"/>
        </w:rPr>
        <w:t>3</w:t>
      </w:r>
      <w:r w:rsidR="00D1287B" w:rsidRPr="00C63A9D">
        <w:rPr>
          <w:sz w:val="24"/>
          <w:szCs w:val="24"/>
          <w:lang w:val="ru-RU"/>
        </w:rPr>
        <w:t>.</w:t>
      </w:r>
    </w:p>
    <w:p w14:paraId="415FC308" w14:textId="77777777" w:rsidR="000C3C60" w:rsidRPr="00C63A9D" w:rsidRDefault="000C3C60">
      <w:pPr>
        <w:pStyle w:val="BodyText"/>
        <w:spacing w:before="1"/>
        <w:rPr>
          <w:sz w:val="24"/>
          <w:szCs w:val="24"/>
          <w:lang w:val="ru-RU"/>
        </w:rPr>
      </w:pPr>
    </w:p>
    <w:p w14:paraId="07C018BF" w14:textId="4EC93DF7" w:rsidR="000C3C60" w:rsidRPr="00C63A9D" w:rsidRDefault="007E041D" w:rsidP="00372F0A">
      <w:pPr>
        <w:pStyle w:val="BodyText"/>
        <w:spacing w:after="240"/>
        <w:ind w:left="104"/>
        <w:jc w:val="both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Z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v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potrebn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informacij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možet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e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bratiti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organizatorim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skup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adresu</w:t>
      </w:r>
      <w:r w:rsidR="00D94727" w:rsidRPr="00C63A9D">
        <w:rPr>
          <w:w w:val="105"/>
          <w:sz w:val="24"/>
          <w:szCs w:val="24"/>
          <w:lang w:val="ru-RU"/>
        </w:rPr>
        <w:t>:</w:t>
      </w:r>
      <w:r w:rsidR="002616CD">
        <w:rPr>
          <w:w w:val="105"/>
          <w:sz w:val="24"/>
          <w:szCs w:val="24"/>
          <w:lang w:val="ru-RU"/>
        </w:rPr>
        <w:t xml:space="preserve"> </w:t>
      </w:r>
      <w:hyperlink r:id="rId11" w:history="1"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b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@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rtf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ni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ac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  <w:lang w:val="ru-RU"/>
          </w:rPr>
          <w:t>.</w:t>
        </w:r>
        <w:r w:rsidR="00265409" w:rsidRPr="001B6899">
          <w:rPr>
            <w:rStyle w:val="Hyperlink"/>
            <w:b/>
            <w:w w:val="105"/>
            <w:sz w:val="24"/>
            <w:szCs w:val="24"/>
            <w:u w:color="0000FF"/>
          </w:rPr>
          <w:t>rs</w:t>
        </w:r>
      </w:hyperlink>
    </w:p>
    <w:p w14:paraId="56366C4A" w14:textId="77777777" w:rsidR="007E041D" w:rsidRDefault="007E041D" w:rsidP="00372F0A">
      <w:pPr>
        <w:pStyle w:val="BodyText"/>
        <w:spacing w:line="276" w:lineRule="auto"/>
        <w:ind w:right="108"/>
        <w:jc w:val="right"/>
        <w:rPr>
          <w:w w:val="105"/>
          <w:sz w:val="24"/>
          <w:szCs w:val="24"/>
          <w:lang w:val="ru-RU"/>
        </w:rPr>
      </w:pPr>
    </w:p>
    <w:p w14:paraId="491C901B" w14:textId="0F8BEEC3" w:rsidR="001011AE" w:rsidRPr="00C63A9D" w:rsidRDefault="007E041D" w:rsidP="00372F0A">
      <w:pPr>
        <w:pStyle w:val="BodyText"/>
        <w:spacing w:line="276" w:lineRule="auto"/>
        <w:ind w:right="108"/>
        <w:jc w:val="right"/>
        <w:rPr>
          <w:sz w:val="24"/>
          <w:szCs w:val="24"/>
          <w:lang w:val="ru-RU"/>
        </w:rPr>
      </w:pPr>
      <w:r>
        <w:rPr>
          <w:w w:val="105"/>
          <w:sz w:val="24"/>
          <w:szCs w:val="24"/>
          <w:lang w:val="ru-RU"/>
        </w:rPr>
        <w:t>Dekan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Fakulteta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metnosti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u</w:t>
      </w:r>
      <w:r w:rsidR="002616CD">
        <w:rPr>
          <w:w w:val="105"/>
          <w:sz w:val="24"/>
          <w:szCs w:val="24"/>
          <w:lang w:val="ru-RU"/>
        </w:rPr>
        <w:t xml:space="preserve"> </w:t>
      </w:r>
      <w:r>
        <w:rPr>
          <w:w w:val="105"/>
          <w:sz w:val="24"/>
          <w:szCs w:val="24"/>
          <w:lang w:val="ru-RU"/>
        </w:rPr>
        <w:t>Nišu</w:t>
      </w:r>
    </w:p>
    <w:p w14:paraId="67D139C4" w14:textId="71851D29" w:rsidR="000C3C60" w:rsidRPr="00C63A9D" w:rsidRDefault="00993AE4" w:rsidP="00993AE4">
      <w:pPr>
        <w:ind w:right="112"/>
        <w:jc w:val="center"/>
        <w:rPr>
          <w:i/>
          <w:w w:val="105"/>
          <w:sz w:val="24"/>
          <w:szCs w:val="24"/>
          <w:lang w:val="ru-RU"/>
        </w:rPr>
      </w:pPr>
      <w:r>
        <w:rPr>
          <w:i/>
          <w:w w:val="105"/>
          <w:sz w:val="24"/>
          <w:szCs w:val="24"/>
          <w:lang w:val="ru-RU"/>
        </w:rPr>
        <w:t xml:space="preserve">                                                                                </w:t>
      </w:r>
      <w:r w:rsidR="00F73B34">
        <w:rPr>
          <w:i/>
          <w:w w:val="105"/>
          <w:sz w:val="24"/>
          <w:szCs w:val="24"/>
        </w:rPr>
        <w:t xml:space="preserve">        </w:t>
      </w:r>
      <w:r>
        <w:rPr>
          <w:i/>
          <w:w w:val="105"/>
          <w:sz w:val="24"/>
          <w:szCs w:val="24"/>
          <w:lang w:val="ru-RU"/>
        </w:rPr>
        <w:t xml:space="preserve">   </w:t>
      </w:r>
      <w:r w:rsidR="007E041D">
        <w:rPr>
          <w:i/>
          <w:w w:val="105"/>
          <w:sz w:val="24"/>
          <w:szCs w:val="24"/>
          <w:lang w:val="ru-RU"/>
        </w:rPr>
        <w:t>Prof</w:t>
      </w:r>
      <w:r w:rsidR="00D94727" w:rsidRPr="00C63A9D">
        <w:rPr>
          <w:i/>
          <w:w w:val="105"/>
          <w:sz w:val="24"/>
          <w:szCs w:val="24"/>
          <w:lang w:val="ru-RU"/>
        </w:rPr>
        <w:t>.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dr</w:t>
      </w:r>
      <w:r w:rsidR="006C6CEC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um</w:t>
      </w:r>
      <w:r w:rsidR="006C6CEC">
        <w:rPr>
          <w:i/>
          <w:w w:val="105"/>
          <w:sz w:val="24"/>
          <w:szCs w:val="24"/>
          <w:lang w:val="ru-RU"/>
        </w:rPr>
        <w:t xml:space="preserve">. </w:t>
      </w:r>
      <w:r w:rsidR="007E041D">
        <w:rPr>
          <w:i/>
          <w:w w:val="105"/>
          <w:sz w:val="24"/>
          <w:szCs w:val="24"/>
          <w:lang w:val="ru-RU"/>
        </w:rPr>
        <w:t>Milena</w:t>
      </w:r>
      <w:r w:rsidR="006C6CEC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Injac</w:t>
      </w:r>
    </w:p>
    <w:p w14:paraId="60A20BDD" w14:textId="1EA9011F" w:rsidR="00CA16FE" w:rsidRDefault="00CA16FE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49CC120" w14:textId="1CA9D1AD" w:rsidR="00AB2E74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00E546A7" w14:textId="77777777" w:rsidR="007E041D" w:rsidRDefault="007E041D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76D43122" w14:textId="77777777" w:rsidR="007E041D" w:rsidRDefault="007E041D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456DD598" w14:textId="77777777" w:rsidR="007E041D" w:rsidRDefault="007E041D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47AE30BD" w14:textId="77777777" w:rsidR="007E041D" w:rsidRDefault="007E041D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13052A85" w14:textId="646AA91B" w:rsidR="00942475" w:rsidRPr="00C63A9D" w:rsidRDefault="00CC7707" w:rsidP="001011AE">
      <w:pPr>
        <w:rPr>
          <w:sz w:val="24"/>
          <w:szCs w:val="24"/>
          <w:lang w:val="ru-RU"/>
        </w:rPr>
      </w:pPr>
      <w:r w:rsidRPr="0035198B">
        <w:rPr>
          <w:b/>
          <w:smallCaps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1" locked="0" layoutInCell="1" allowOverlap="1" wp14:anchorId="6EF52189" wp14:editId="2D77B030">
            <wp:simplePos x="0" y="0"/>
            <wp:positionH relativeFrom="column">
              <wp:posOffset>-415925</wp:posOffset>
            </wp:positionH>
            <wp:positionV relativeFrom="paragraph">
              <wp:posOffset>-39370</wp:posOffset>
            </wp:positionV>
            <wp:extent cx="6629400" cy="1262380"/>
            <wp:effectExtent l="0" t="0" r="0" b="0"/>
            <wp:wrapNone/>
            <wp:docPr id="3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3CE78A" w14:textId="48D66843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638B6DF3" w14:textId="77777777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7705F4CA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3A8CF0B4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4BFB0507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77FCBD00" w14:textId="1FC236B7" w:rsidR="00265409" w:rsidRPr="00C15E53" w:rsidRDefault="00C15E53" w:rsidP="00942475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cionalni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učni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kup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a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međunarodnim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učešćem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Balkan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Art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Forum</w:t>
      </w:r>
      <w:r w:rsidR="00E50C5B" w:rsidRPr="00C63A9D">
        <w:rPr>
          <w:i/>
          <w:w w:val="105"/>
          <w:sz w:val="24"/>
          <w:szCs w:val="24"/>
          <w:lang w:val="ru-RU"/>
        </w:rPr>
        <w:t xml:space="preserve"> 20</w:t>
      </w:r>
      <w:r w:rsidR="00E50C5B" w:rsidRPr="000B111E">
        <w:rPr>
          <w:i/>
          <w:w w:val="105"/>
          <w:sz w:val="24"/>
          <w:szCs w:val="24"/>
          <w:lang w:val="ru-RU"/>
        </w:rPr>
        <w:t>2</w:t>
      </w:r>
      <w:r w:rsidR="00993AE4">
        <w:rPr>
          <w:i/>
          <w:w w:val="105"/>
          <w:sz w:val="24"/>
          <w:szCs w:val="24"/>
          <w:lang w:val="ru-RU"/>
        </w:rPr>
        <w:t>2</w:t>
      </w:r>
    </w:p>
    <w:p w14:paraId="35EB9293" w14:textId="0C11CB24" w:rsidR="00942475" w:rsidRPr="00C63A9D" w:rsidRDefault="00E50C5B" w:rsidP="00942475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</w:t>
      </w:r>
      <w:r w:rsidR="007E041D">
        <w:rPr>
          <w:w w:val="105"/>
          <w:sz w:val="24"/>
          <w:szCs w:val="24"/>
          <w:lang w:val="ru-RU"/>
        </w:rPr>
        <w:t>BARTF</w:t>
      </w:r>
      <w:r w:rsidRPr="00C63A9D">
        <w:rPr>
          <w:w w:val="105"/>
          <w:sz w:val="24"/>
          <w:szCs w:val="24"/>
          <w:lang w:val="ru-RU"/>
        </w:rPr>
        <w:t xml:space="preserve"> 20</w:t>
      </w:r>
      <w:r w:rsidRPr="000B111E">
        <w:rPr>
          <w:w w:val="105"/>
          <w:sz w:val="24"/>
          <w:szCs w:val="24"/>
          <w:lang w:val="ru-RU"/>
        </w:rPr>
        <w:t>2</w:t>
      </w:r>
      <w:r w:rsidR="00993AE4">
        <w:rPr>
          <w:w w:val="105"/>
          <w:sz w:val="24"/>
          <w:szCs w:val="24"/>
          <w:lang w:val="ru-RU"/>
        </w:rPr>
        <w:t>2</w:t>
      </w:r>
      <w:r w:rsidR="00942475" w:rsidRPr="00C63A9D">
        <w:rPr>
          <w:w w:val="105"/>
          <w:sz w:val="24"/>
          <w:szCs w:val="24"/>
          <w:lang w:val="ru-RU"/>
        </w:rPr>
        <w:t>)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iš</w:t>
      </w:r>
    </w:p>
    <w:p w14:paraId="2962E8B2" w14:textId="77777777" w:rsidR="00942475" w:rsidRPr="00C63A9D" w:rsidRDefault="00942475" w:rsidP="00942475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285BF97" w14:textId="0765634B" w:rsidR="00D1287B" w:rsidRPr="00C63A9D" w:rsidRDefault="007E041D" w:rsidP="00942475">
      <w:pPr>
        <w:ind w:left="1728" w:right="1735"/>
        <w:jc w:val="center"/>
        <w:rPr>
          <w:b/>
          <w:i/>
          <w:w w:val="105"/>
          <w:lang w:val="ru-RU"/>
        </w:rPr>
      </w:pPr>
      <w:r>
        <w:rPr>
          <w:b/>
          <w:i/>
          <w:w w:val="105"/>
          <w:lang w:val="ru-RU"/>
        </w:rPr>
        <w:t>UMETNOST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I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KULTURA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DANAS</w:t>
      </w:r>
      <w:r w:rsidR="00942475" w:rsidRPr="00C63A9D">
        <w:rPr>
          <w:b/>
          <w:i/>
          <w:w w:val="105"/>
          <w:lang w:val="ru-RU"/>
        </w:rPr>
        <w:t xml:space="preserve">: </w:t>
      </w:r>
    </w:p>
    <w:p w14:paraId="7013F645" w14:textId="47BB4B33" w:rsidR="0035198B" w:rsidRPr="00C63A9D" w:rsidRDefault="007E041D" w:rsidP="00E50C5B">
      <w:pPr>
        <w:jc w:val="center"/>
        <w:rPr>
          <w:b/>
          <w:sz w:val="32"/>
          <w:szCs w:val="32"/>
          <w:lang w:val="ru-RU"/>
        </w:rPr>
      </w:pPr>
      <w:r>
        <w:rPr>
          <w:b/>
          <w:i/>
          <w:w w:val="105"/>
          <w:lang w:val="ru-RU"/>
        </w:rPr>
        <w:t>INTERAKCIJA</w:t>
      </w:r>
    </w:p>
    <w:p w14:paraId="48DB9CEB" w14:textId="77777777" w:rsidR="0035198B" w:rsidRPr="00C63A9D" w:rsidRDefault="0035198B" w:rsidP="0035198B">
      <w:pPr>
        <w:rPr>
          <w:b/>
          <w:sz w:val="32"/>
          <w:szCs w:val="32"/>
          <w:lang w:val="ru-RU"/>
        </w:rPr>
      </w:pPr>
    </w:p>
    <w:p w14:paraId="2C1FB3EC" w14:textId="61640CA2" w:rsidR="00942475" w:rsidRPr="00C15E53" w:rsidRDefault="007E041D" w:rsidP="0035198B">
      <w:pPr>
        <w:rPr>
          <w:b/>
          <w:sz w:val="32"/>
          <w:szCs w:val="32"/>
          <w:lang w:val="ru-RU"/>
        </w:rPr>
      </w:pPr>
      <w:r>
        <w:rPr>
          <w:b/>
          <w:sz w:val="32"/>
          <w:szCs w:val="32"/>
          <w:lang w:val="sr-Latn-CS"/>
        </w:rPr>
        <w:t>PRI</w:t>
      </w:r>
      <w:r>
        <w:rPr>
          <w:b/>
          <w:sz w:val="32"/>
          <w:szCs w:val="32"/>
          <w:lang w:val="sr-Cyrl-CS"/>
        </w:rPr>
        <w:t>JAVNI</w:t>
      </w:r>
      <w:r w:rsidR="00942475">
        <w:rPr>
          <w:b/>
          <w:sz w:val="32"/>
          <w:szCs w:val="32"/>
          <w:lang w:val="sr-Cyrl-CS"/>
        </w:rPr>
        <w:t xml:space="preserve"> </w:t>
      </w:r>
      <w:r>
        <w:rPr>
          <w:b/>
          <w:sz w:val="32"/>
          <w:szCs w:val="32"/>
          <w:lang w:val="sr-Cyrl-CS"/>
        </w:rPr>
        <w:t>FORMULAR</w:t>
      </w:r>
    </w:p>
    <w:p w14:paraId="57462253" w14:textId="77777777" w:rsidR="00942475" w:rsidRPr="00C15E53" w:rsidRDefault="00942475" w:rsidP="00942475">
      <w:pPr>
        <w:tabs>
          <w:tab w:val="left" w:pos="4605"/>
        </w:tabs>
        <w:jc w:val="both"/>
        <w:rPr>
          <w:b/>
          <w:sz w:val="20"/>
          <w:szCs w:val="20"/>
          <w:lang w:val="ru-RU"/>
        </w:rPr>
      </w:pPr>
    </w:p>
    <w:p w14:paraId="389FAFD5" w14:textId="77777777" w:rsidR="00942475" w:rsidRPr="003D7BED" w:rsidRDefault="00942475" w:rsidP="00942475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7"/>
        <w:gridCol w:w="6353"/>
      </w:tblGrid>
      <w:tr w:rsidR="00942475" w:rsidRPr="00C15E53" w14:paraId="44DD5F99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61294483" w14:textId="176F751F" w:rsidR="00942475" w:rsidRPr="005D1F88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Latn-CS"/>
              </w:rPr>
              <w:t>Ime</w:t>
            </w:r>
            <w:r w:rsidR="00942475" w:rsidRPr="00C15E53">
              <w:rPr>
                <w:b/>
                <w:sz w:val="20"/>
                <w:szCs w:val="20"/>
                <w:lang w:val="ru-RU"/>
              </w:rPr>
              <w:t xml:space="preserve">, </w:t>
            </w:r>
            <w:r>
              <w:rPr>
                <w:b/>
                <w:sz w:val="20"/>
                <w:szCs w:val="20"/>
                <w:lang w:val="ru-RU"/>
              </w:rPr>
              <w:t>srednje</w:t>
            </w:r>
            <w:r w:rsidR="002616CD" w:rsidRPr="00C15E53">
              <w:rPr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sz w:val="20"/>
                <w:szCs w:val="20"/>
                <w:lang w:val="ru-RU"/>
              </w:rPr>
              <w:t>slovo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i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prezime</w:t>
            </w:r>
          </w:p>
        </w:tc>
        <w:tc>
          <w:tcPr>
            <w:tcW w:w="7040" w:type="dxa"/>
            <w:vAlign w:val="center"/>
          </w:tcPr>
          <w:p w14:paraId="07363008" w14:textId="77777777" w:rsidR="00942475" w:rsidRPr="001F2645" w:rsidRDefault="00942475" w:rsidP="008239A9">
            <w:pPr>
              <w:rPr>
                <w:sz w:val="20"/>
                <w:szCs w:val="20"/>
                <w:lang w:val="sr-Cyrl-CS"/>
              </w:rPr>
            </w:pPr>
          </w:p>
        </w:tc>
      </w:tr>
      <w:tr w:rsidR="00942475" w:rsidRPr="003D7BED" w14:paraId="7A6D0474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7BA94F5D" w14:textId="168848D2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Naučno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z</w:t>
            </w:r>
            <w:r>
              <w:rPr>
                <w:b/>
                <w:sz w:val="20"/>
                <w:szCs w:val="20"/>
                <w:lang w:val="sr-Latn-CS"/>
              </w:rPr>
              <w:t>vanje</w:t>
            </w:r>
          </w:p>
        </w:tc>
        <w:tc>
          <w:tcPr>
            <w:tcW w:w="7040" w:type="dxa"/>
            <w:vAlign w:val="center"/>
          </w:tcPr>
          <w:p w14:paraId="29569A5F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C15E53" w14:paraId="57882A8E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350BD18" w14:textId="37AE81B0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Naziv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i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adresa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institucije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u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kojoj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ste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zaposleni</w:t>
            </w:r>
          </w:p>
        </w:tc>
        <w:tc>
          <w:tcPr>
            <w:tcW w:w="7040" w:type="dxa"/>
            <w:vAlign w:val="center"/>
          </w:tcPr>
          <w:p w14:paraId="0B730B60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30E9FB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1DD56AC5" w14:textId="7705CCC5" w:rsidR="00942475" w:rsidRPr="00FF331F" w:rsidRDefault="00942475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 xml:space="preserve">E-mail </w:t>
            </w:r>
            <w:r w:rsidR="007E041D">
              <w:rPr>
                <w:b/>
                <w:sz w:val="20"/>
                <w:szCs w:val="20"/>
                <w:lang w:val="sr-Latn-CS"/>
              </w:rPr>
              <w:t>adresa</w:t>
            </w:r>
          </w:p>
        </w:tc>
        <w:tc>
          <w:tcPr>
            <w:tcW w:w="7040" w:type="dxa"/>
            <w:vAlign w:val="center"/>
          </w:tcPr>
          <w:p w14:paraId="1F6DD199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2928A9D3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73130899" w14:textId="0A9FAA5C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Broj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mobilnog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telefona</w:t>
            </w:r>
          </w:p>
        </w:tc>
        <w:tc>
          <w:tcPr>
            <w:tcW w:w="7040" w:type="dxa"/>
            <w:vAlign w:val="center"/>
          </w:tcPr>
          <w:p w14:paraId="3C3DC7D9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7E38C5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1807BCE6" w14:textId="5C0B5531" w:rsidR="00942475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TEMA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SAOPŠTENјA</w:t>
            </w:r>
          </w:p>
        </w:tc>
        <w:tc>
          <w:tcPr>
            <w:tcW w:w="7040" w:type="dxa"/>
            <w:vAlign w:val="center"/>
          </w:tcPr>
          <w:p w14:paraId="7BE694B3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43B9AE22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F8CB702" w14:textId="70BD3F5B" w:rsidR="00942475" w:rsidRPr="005D1F88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OBLAST</w:t>
            </w:r>
          </w:p>
        </w:tc>
        <w:tc>
          <w:tcPr>
            <w:tcW w:w="7040" w:type="dxa"/>
            <w:vAlign w:val="center"/>
          </w:tcPr>
          <w:p w14:paraId="64559ECB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1B9F6C6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55A26C4" w14:textId="0E5F4B81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TEMATSKI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OKVIR</w:t>
            </w:r>
          </w:p>
        </w:tc>
        <w:tc>
          <w:tcPr>
            <w:tcW w:w="7040" w:type="dxa"/>
            <w:vAlign w:val="center"/>
          </w:tcPr>
          <w:p w14:paraId="2E8E13EE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359E3A0F" w14:textId="77777777" w:rsidTr="00777BCB">
        <w:trPr>
          <w:trHeight w:val="4562"/>
        </w:trPr>
        <w:tc>
          <w:tcPr>
            <w:tcW w:w="3078" w:type="dxa"/>
          </w:tcPr>
          <w:p w14:paraId="4E0F58B4" w14:textId="77777777" w:rsidR="00942475" w:rsidRPr="00FF331F" w:rsidRDefault="00942475" w:rsidP="008239A9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3DCAD9B1" w14:textId="77777777" w:rsidR="00942475" w:rsidRPr="00FF331F" w:rsidRDefault="00942475" w:rsidP="008239A9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A0E2F26" w14:textId="77777777" w:rsidR="00942475" w:rsidRPr="00FF331F" w:rsidRDefault="00942475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7D338218" w14:textId="727ED36B" w:rsidR="00942475" w:rsidRPr="00FC2E4D" w:rsidRDefault="007E041D" w:rsidP="008239A9">
            <w:pPr>
              <w:jc w:val="center"/>
              <w:rPr>
                <w:b/>
                <w:sz w:val="20"/>
                <w:szCs w:val="20"/>
                <w:lang w:val="sr-Cyrl-RS"/>
              </w:rPr>
            </w:pPr>
            <w:r>
              <w:rPr>
                <w:b/>
                <w:sz w:val="20"/>
                <w:szCs w:val="20"/>
                <w:lang w:val="sr-Cyrl-RS"/>
              </w:rPr>
              <w:t>Biografija</w:t>
            </w:r>
          </w:p>
          <w:p w14:paraId="3C12C2E3" w14:textId="12AB8ABE" w:rsidR="00942475" w:rsidRPr="00FF331F" w:rsidRDefault="00942475" w:rsidP="008239A9">
            <w:pPr>
              <w:jc w:val="center"/>
              <w:rPr>
                <w:sz w:val="20"/>
                <w:szCs w:val="20"/>
                <w:lang w:val="sr-Latn-CS"/>
              </w:rPr>
            </w:pPr>
            <w:r w:rsidRPr="00FC2E4D">
              <w:rPr>
                <w:sz w:val="20"/>
                <w:szCs w:val="20"/>
                <w:lang w:val="sr-Cyrl-RS"/>
              </w:rPr>
              <w:t>(</w:t>
            </w:r>
            <w:r w:rsidR="007E041D">
              <w:rPr>
                <w:sz w:val="20"/>
                <w:szCs w:val="20"/>
                <w:lang w:val="sr-Cyrl-RS"/>
              </w:rPr>
              <w:t>do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150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="007E041D">
              <w:rPr>
                <w:sz w:val="20"/>
                <w:szCs w:val="20"/>
                <w:lang w:val="sr-Cyrl-RS"/>
              </w:rPr>
              <w:t>reči</w:t>
            </w:r>
            <w:r w:rsidRPr="00FC2E4D">
              <w:rPr>
                <w:sz w:val="20"/>
                <w:szCs w:val="20"/>
                <w:lang w:val="sr-Cyrl-RS"/>
              </w:rPr>
              <w:t>)</w:t>
            </w:r>
          </w:p>
        </w:tc>
        <w:tc>
          <w:tcPr>
            <w:tcW w:w="7040" w:type="dxa"/>
          </w:tcPr>
          <w:p w14:paraId="36CB5528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318EBF71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4C5318B5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2AE7BC9C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73B72E2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5EB30325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48C8161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6D4C1F08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C4F69F9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2DA136DF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CC2D272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79101330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78BD05FB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069B5D9B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162BAAF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3A087F8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08CF802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0B132013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77C226FB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6E5E6038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22612B7" w14:textId="77777777" w:rsidR="00BD6929" w:rsidRPr="00E50C5B" w:rsidRDefault="00BD6929" w:rsidP="00777BCB">
      <w:pPr>
        <w:rPr>
          <w:color w:val="FF0000"/>
          <w:sz w:val="21"/>
          <w:szCs w:val="21"/>
        </w:rPr>
      </w:pPr>
    </w:p>
    <w:sectPr w:rsidR="00BD6929" w:rsidRPr="00E50C5B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A5AAB8" w14:textId="77777777" w:rsidR="002554A7" w:rsidRDefault="002554A7" w:rsidP="00BD6929">
      <w:r>
        <w:separator/>
      </w:r>
    </w:p>
  </w:endnote>
  <w:endnote w:type="continuationSeparator" w:id="0">
    <w:p w14:paraId="04459CDF" w14:textId="77777777" w:rsidR="002554A7" w:rsidRDefault="002554A7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45474E" w14:textId="77777777" w:rsidR="002554A7" w:rsidRDefault="002554A7" w:rsidP="00BD6929">
      <w:r>
        <w:separator/>
      </w:r>
    </w:p>
  </w:footnote>
  <w:footnote w:type="continuationSeparator" w:id="0">
    <w:p w14:paraId="742132D4" w14:textId="77777777" w:rsidR="002554A7" w:rsidRDefault="002554A7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04746"/>
    <w:rsid w:val="00005EB1"/>
    <w:rsid w:val="00033209"/>
    <w:rsid w:val="00064CD0"/>
    <w:rsid w:val="00077D25"/>
    <w:rsid w:val="00082D00"/>
    <w:rsid w:val="000B111E"/>
    <w:rsid w:val="000C1A92"/>
    <w:rsid w:val="000C3C60"/>
    <w:rsid w:val="000F3574"/>
    <w:rsid w:val="001011AE"/>
    <w:rsid w:val="00101675"/>
    <w:rsid w:val="0014071C"/>
    <w:rsid w:val="001842B8"/>
    <w:rsid w:val="0018500A"/>
    <w:rsid w:val="00194638"/>
    <w:rsid w:val="001A7E06"/>
    <w:rsid w:val="001B72E7"/>
    <w:rsid w:val="001D1BC6"/>
    <w:rsid w:val="001E0477"/>
    <w:rsid w:val="00210EE9"/>
    <w:rsid w:val="00240829"/>
    <w:rsid w:val="0024361B"/>
    <w:rsid w:val="00254D7B"/>
    <w:rsid w:val="002554A7"/>
    <w:rsid w:val="002616CD"/>
    <w:rsid w:val="00265409"/>
    <w:rsid w:val="0027108D"/>
    <w:rsid w:val="00293AD6"/>
    <w:rsid w:val="002A3D05"/>
    <w:rsid w:val="002E0868"/>
    <w:rsid w:val="002E0BB7"/>
    <w:rsid w:val="002E333F"/>
    <w:rsid w:val="002E3F15"/>
    <w:rsid w:val="002F4C3C"/>
    <w:rsid w:val="003114E2"/>
    <w:rsid w:val="00311B6F"/>
    <w:rsid w:val="00312B8A"/>
    <w:rsid w:val="00322385"/>
    <w:rsid w:val="00331333"/>
    <w:rsid w:val="00337BB7"/>
    <w:rsid w:val="0035198B"/>
    <w:rsid w:val="00370608"/>
    <w:rsid w:val="00372F0A"/>
    <w:rsid w:val="00392ACD"/>
    <w:rsid w:val="00476965"/>
    <w:rsid w:val="004C06B4"/>
    <w:rsid w:val="004C40E7"/>
    <w:rsid w:val="004E2476"/>
    <w:rsid w:val="005333D7"/>
    <w:rsid w:val="00542C24"/>
    <w:rsid w:val="005454ED"/>
    <w:rsid w:val="00567518"/>
    <w:rsid w:val="00576008"/>
    <w:rsid w:val="005A553B"/>
    <w:rsid w:val="005D668F"/>
    <w:rsid w:val="005E009C"/>
    <w:rsid w:val="006213A7"/>
    <w:rsid w:val="00681331"/>
    <w:rsid w:val="006852C4"/>
    <w:rsid w:val="006C6CEC"/>
    <w:rsid w:val="006F1651"/>
    <w:rsid w:val="00711F5F"/>
    <w:rsid w:val="00723E42"/>
    <w:rsid w:val="00742759"/>
    <w:rsid w:val="00747AB1"/>
    <w:rsid w:val="0076039E"/>
    <w:rsid w:val="00762364"/>
    <w:rsid w:val="00764C92"/>
    <w:rsid w:val="00771132"/>
    <w:rsid w:val="00776EA4"/>
    <w:rsid w:val="00777BCB"/>
    <w:rsid w:val="00791670"/>
    <w:rsid w:val="007D199A"/>
    <w:rsid w:val="007E041D"/>
    <w:rsid w:val="00815B2F"/>
    <w:rsid w:val="00815DAA"/>
    <w:rsid w:val="00820289"/>
    <w:rsid w:val="008239A9"/>
    <w:rsid w:val="00825496"/>
    <w:rsid w:val="008414B5"/>
    <w:rsid w:val="008673C6"/>
    <w:rsid w:val="00890203"/>
    <w:rsid w:val="00890AA9"/>
    <w:rsid w:val="008E6AA0"/>
    <w:rsid w:val="00911059"/>
    <w:rsid w:val="00934F67"/>
    <w:rsid w:val="00942475"/>
    <w:rsid w:val="00953628"/>
    <w:rsid w:val="00961E66"/>
    <w:rsid w:val="00962292"/>
    <w:rsid w:val="0096293B"/>
    <w:rsid w:val="0097529F"/>
    <w:rsid w:val="00980303"/>
    <w:rsid w:val="00993AE4"/>
    <w:rsid w:val="009A3FFF"/>
    <w:rsid w:val="00A43656"/>
    <w:rsid w:val="00A67157"/>
    <w:rsid w:val="00A84888"/>
    <w:rsid w:val="00A9499A"/>
    <w:rsid w:val="00AA297C"/>
    <w:rsid w:val="00AA38E2"/>
    <w:rsid w:val="00AB2E74"/>
    <w:rsid w:val="00AB49D4"/>
    <w:rsid w:val="00AE2386"/>
    <w:rsid w:val="00B179A4"/>
    <w:rsid w:val="00B22FD9"/>
    <w:rsid w:val="00B3276D"/>
    <w:rsid w:val="00B5496D"/>
    <w:rsid w:val="00B6343A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C7707"/>
    <w:rsid w:val="00CD5E9F"/>
    <w:rsid w:val="00CE295F"/>
    <w:rsid w:val="00CF19BC"/>
    <w:rsid w:val="00D1287B"/>
    <w:rsid w:val="00D43DBC"/>
    <w:rsid w:val="00D531C7"/>
    <w:rsid w:val="00D70919"/>
    <w:rsid w:val="00D768FC"/>
    <w:rsid w:val="00D94727"/>
    <w:rsid w:val="00DA4664"/>
    <w:rsid w:val="00DA6CA8"/>
    <w:rsid w:val="00DB4CA5"/>
    <w:rsid w:val="00DC1E7E"/>
    <w:rsid w:val="00DD07C0"/>
    <w:rsid w:val="00DD505E"/>
    <w:rsid w:val="00E212FD"/>
    <w:rsid w:val="00E50C5B"/>
    <w:rsid w:val="00E7395F"/>
    <w:rsid w:val="00E75215"/>
    <w:rsid w:val="00E76BD5"/>
    <w:rsid w:val="00EA2CC0"/>
    <w:rsid w:val="00EC0A08"/>
    <w:rsid w:val="00F01C1E"/>
    <w:rsid w:val="00F04E1D"/>
    <w:rsid w:val="00F17B36"/>
    <w:rsid w:val="00F368B2"/>
    <w:rsid w:val="00F47E81"/>
    <w:rsid w:val="00F60C10"/>
    <w:rsid w:val="00F73B34"/>
    <w:rsid w:val="00FC2E4D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5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rtf@artf.ni.ac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rtf.ni.ac.rs/%d0%b1a%d0%bb%d0%baa%d0%bd-a%d1%80t-%d1%84o%d1%80%d1%83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rtf@artf.ni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08FE7C-5AF3-48D8-8A70-B89A790C8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4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John</cp:lastModifiedBy>
  <cp:revision>6</cp:revision>
  <cp:lastPrinted>2018-02-05T10:33:00Z</cp:lastPrinted>
  <dcterms:created xsi:type="dcterms:W3CDTF">2022-04-08T10:14:00Z</dcterms:created>
  <dcterms:modified xsi:type="dcterms:W3CDTF">2022-04-0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